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F50070" w14:textId="1B1C92AA" w:rsidR="00D90BA1" w:rsidRPr="00D90BA1" w:rsidRDefault="00D90BA1" w:rsidP="00D90BA1">
      <w:pPr>
        <w:jc w:val="center"/>
        <w:rPr>
          <w:b/>
          <w:bCs/>
          <w:color w:val="007E39"/>
        </w:rPr>
      </w:pPr>
      <w:r w:rsidRPr="00D90BA1">
        <w:rPr>
          <w:b/>
          <w:bCs/>
          <w:color w:val="007E39"/>
        </w:rPr>
        <w:t>ANNO ACCADEMICO 2026/202</w:t>
      </w:r>
      <w:r>
        <w:rPr>
          <w:b/>
          <w:bCs/>
          <w:color w:val="007E39"/>
        </w:rPr>
        <w:t>7</w:t>
      </w:r>
      <w:r w:rsidRPr="00D90BA1">
        <w:rPr>
          <w:b/>
          <w:bCs/>
          <w:color w:val="007E39"/>
        </w:rPr>
        <w:t> – XLI</w:t>
      </w:r>
      <w:r>
        <w:rPr>
          <w:b/>
          <w:bCs/>
          <w:color w:val="007E39"/>
        </w:rPr>
        <w:t>I</w:t>
      </w:r>
      <w:r w:rsidRPr="00D90BA1">
        <w:rPr>
          <w:b/>
          <w:bCs/>
          <w:color w:val="007E39"/>
        </w:rPr>
        <w:t> CICLO</w:t>
      </w:r>
    </w:p>
    <w:p w14:paraId="301EC658" w14:textId="1CE5728C" w:rsidR="00D90BA1" w:rsidRPr="00D90BA1" w:rsidRDefault="00D90BA1" w:rsidP="00D90BA1">
      <w:pPr>
        <w:jc w:val="center"/>
        <w:rPr>
          <w:b/>
          <w:bCs/>
          <w:color w:val="007E39"/>
        </w:rPr>
      </w:pPr>
      <w:r w:rsidRPr="00D90BA1">
        <w:rPr>
          <w:b/>
          <w:bCs/>
          <w:color w:val="007E39"/>
        </w:rPr>
        <w:t>CORSO DI DOTTORATO IN </w:t>
      </w:r>
      <w:r w:rsidR="00F523C6">
        <w:rPr>
          <w:b/>
          <w:bCs/>
          <w:color w:val="007E39"/>
        </w:rPr>
        <w:t>FILOSOFIA</w:t>
      </w:r>
    </w:p>
    <w:p w14:paraId="27ABE8F9" w14:textId="77777777" w:rsidR="00D90BA1" w:rsidRPr="00D90BA1" w:rsidRDefault="00D90BA1" w:rsidP="00D90BA1">
      <w:r w:rsidRPr="00D90BA1">
        <w:t> </w:t>
      </w:r>
    </w:p>
    <w:p w14:paraId="27326C46" w14:textId="77777777" w:rsidR="00D90BA1" w:rsidRDefault="00D90BA1" w:rsidP="00D90BA1">
      <w:pPr>
        <w:jc w:val="center"/>
        <w:rPr>
          <w:b/>
          <w:bCs/>
          <w:color w:val="007E39"/>
        </w:rPr>
      </w:pPr>
      <w:r w:rsidRPr="00D90BA1">
        <w:rPr>
          <w:b/>
          <w:bCs/>
          <w:color w:val="007E39"/>
          <w:u w:val="single"/>
        </w:rPr>
        <w:t>CRITERI DI VALUTAZIONE PER L’AMMISSIONE</w:t>
      </w:r>
      <w:r w:rsidRPr="00D90BA1">
        <w:rPr>
          <w:b/>
          <w:bCs/>
          <w:color w:val="007E39"/>
        </w:rPr>
        <w:t> </w:t>
      </w:r>
    </w:p>
    <w:p w14:paraId="09156B7B" w14:textId="76282F1A" w:rsidR="00D90BA1" w:rsidRDefault="00D90BA1" w:rsidP="00D90BA1">
      <w:pPr>
        <w:jc w:val="center"/>
        <w:rPr>
          <w:b/>
          <w:bCs/>
          <w:color w:val="00B050"/>
        </w:rPr>
      </w:pPr>
      <w:r w:rsidRPr="00D90BA1">
        <w:rPr>
          <w:b/>
          <w:bCs/>
          <w:color w:val="00B050"/>
        </w:rPr>
        <w:t>CONCORSO ORDINARIO/STRANIERI (specificare</w:t>
      </w:r>
      <w:r w:rsidR="00BD64CA">
        <w:rPr>
          <w:b/>
          <w:bCs/>
          <w:color w:val="00B050"/>
        </w:rPr>
        <w:t xml:space="preserve"> per entrambe le tipologie se previsti criteri diversi per le due selezioni</w:t>
      </w:r>
      <w:r w:rsidRPr="00D90BA1">
        <w:rPr>
          <w:b/>
          <w:bCs/>
          <w:color w:val="00B050"/>
        </w:rPr>
        <w:t>)</w:t>
      </w:r>
    </w:p>
    <w:p w14:paraId="26AAA1E8" w14:textId="6A290B19" w:rsidR="00E93932" w:rsidRDefault="00E35CC3" w:rsidP="00D90BA1">
      <w:r>
        <w:t xml:space="preserve">La commissione procederà valutando il CV, i titoli richiesti e il progetto di ricerca, </w:t>
      </w:r>
      <w:r w:rsidR="006A6E48">
        <w:t>assegnando un punteggio</w:t>
      </w:r>
      <w:r>
        <w:t xml:space="preserve"> </w:t>
      </w:r>
      <w:r w:rsidR="000F4B23">
        <w:t>conforme ai</w:t>
      </w:r>
      <w:r>
        <w:t xml:space="preserve"> parametri indicati sotto. Saranno ammessi alla prova orale i candidati che abbiano riportato</w:t>
      </w:r>
      <w:r w:rsidR="00E93932">
        <w:t xml:space="preserve"> </w:t>
      </w:r>
      <w:r>
        <w:t xml:space="preserve">un punteggio maggiore </w:t>
      </w:r>
      <w:r w:rsidR="00805088">
        <w:t xml:space="preserve">o uguale </w:t>
      </w:r>
      <w:r>
        <w:t xml:space="preserve">a </w:t>
      </w:r>
      <w:r w:rsidR="00483688">
        <w:t>30</w:t>
      </w:r>
      <w:r>
        <w:t xml:space="preserve">/50. </w:t>
      </w:r>
    </w:p>
    <w:p w14:paraId="7BED1C60" w14:textId="77777777" w:rsidR="00E93932" w:rsidRDefault="00E35CC3" w:rsidP="00D90BA1">
      <w:r>
        <w:t xml:space="preserve">La prova orale si svolgerà telematicamente </w:t>
      </w:r>
      <w:r w:rsidR="00805088">
        <w:t xml:space="preserve">secondo </w:t>
      </w:r>
      <w:r w:rsidR="006A6E48">
        <w:t>le modalità indicate</w:t>
      </w:r>
      <w:r>
        <w:t xml:space="preserve"> sotto. Saranno considerati idonei i candidati che abbiano riportato un punteggio maggiore </w:t>
      </w:r>
      <w:r w:rsidR="00805088">
        <w:t xml:space="preserve">o uguale </w:t>
      </w:r>
      <w:r>
        <w:t xml:space="preserve">a 30/50. </w:t>
      </w:r>
    </w:p>
    <w:p w14:paraId="30224453" w14:textId="5BF22ADF" w:rsidR="006A6E48" w:rsidRDefault="008838E7" w:rsidP="00D90BA1">
      <w:r>
        <w:t xml:space="preserve">La graduatoria finale sarà poi </w:t>
      </w:r>
      <w:r w:rsidR="00A717A5">
        <w:t>formata</w:t>
      </w:r>
      <w:r>
        <w:t xml:space="preserve"> </w:t>
      </w:r>
      <w:r w:rsidR="00E93932">
        <w:t>utilizzando</w:t>
      </w:r>
      <w:r>
        <w:t xml:space="preserve"> </w:t>
      </w:r>
      <w:r w:rsidR="00E93932">
        <w:t xml:space="preserve">unicamente </w:t>
      </w:r>
      <w:r>
        <w:t xml:space="preserve">il punteggio della prova orale; la valutazione preliminare riguardante CV, titoli e progetto di ricerca determina unicamente </w:t>
      </w:r>
      <w:r w:rsidR="00E93932">
        <w:t>l’ammissione alla seconda fase della selezione.</w:t>
      </w:r>
    </w:p>
    <w:p w14:paraId="5D6754A2" w14:textId="52669752" w:rsidR="00D90BA1" w:rsidRPr="00F523C6" w:rsidRDefault="00D90BA1" w:rsidP="00D90BA1">
      <w:pPr>
        <w:rPr>
          <w:b/>
          <w:bCs/>
          <w:color w:val="007E39"/>
        </w:rPr>
      </w:pPr>
      <w:r w:rsidRPr="00D90BA1">
        <w:rPr>
          <w:b/>
          <w:bCs/>
          <w:color w:val="007E39"/>
        </w:rPr>
        <w:t>Prova scritta: </w:t>
      </w:r>
      <w:r w:rsidR="00F523C6" w:rsidRPr="002A16D8">
        <w:rPr>
          <w:b/>
          <w:bCs/>
        </w:rPr>
        <w:t>Non prevista</w:t>
      </w:r>
      <w:r w:rsidR="00F523C6" w:rsidRPr="00F523C6">
        <w:rPr>
          <w:b/>
          <w:bCs/>
        </w:rPr>
        <w:t xml:space="preserve"> </w:t>
      </w:r>
    </w:p>
    <w:p w14:paraId="77107C91" w14:textId="3ECF79AB" w:rsidR="00F523C6" w:rsidRDefault="00D90BA1" w:rsidP="00F523C6">
      <w:r w:rsidRPr="00D90BA1">
        <w:rPr>
          <w:b/>
          <w:bCs/>
          <w:color w:val="007E39"/>
        </w:rPr>
        <w:t>Prova orale (Max punti </w:t>
      </w:r>
      <w:r w:rsidR="006A6E48">
        <w:rPr>
          <w:b/>
          <w:bCs/>
          <w:color w:val="007E39"/>
        </w:rPr>
        <w:t>50</w:t>
      </w:r>
      <w:r w:rsidRPr="00D90BA1">
        <w:rPr>
          <w:b/>
          <w:bCs/>
          <w:color w:val="007E39"/>
        </w:rPr>
        <w:t>): </w:t>
      </w:r>
      <w:r w:rsidR="00F523C6">
        <w:t xml:space="preserve">La prova orale verterà principalmente sulla discussione del programma di ricerca e potrà essere sostenuta in italiano o in inglese. Verrà inoltre valutata la conoscenza di una tra le seguenti lingue straniere: italiano, inglese, francese, tedesco e spagnolo. La lingua scelta per quest’ultima prova dovrà essere diversa da quella già utilizzata per la discussione del programma di ricerca.  </w:t>
      </w:r>
    </w:p>
    <w:p w14:paraId="3CC7BB31" w14:textId="77777777" w:rsidR="00D90BA1" w:rsidRDefault="00D90BA1" w:rsidP="00D90BA1">
      <w:r w:rsidRPr="00D90BA1">
        <w:rPr>
          <w:b/>
          <w:bCs/>
          <w:i/>
          <w:iCs/>
        </w:rPr>
        <w:t>Criteri stabiliti per la determinazione del punteggio che sarà assegnato alla prova orale:</w:t>
      </w:r>
      <w:r w:rsidRPr="00D90BA1">
        <w:t xml:space="preserve"> </w:t>
      </w:r>
    </w:p>
    <w:p w14:paraId="62C25A50" w14:textId="7596FF98" w:rsidR="00F523C6" w:rsidRPr="00E35CC3" w:rsidRDefault="00D90BA1" w:rsidP="00F523C6">
      <w:pPr>
        <w:spacing w:before="0" w:after="0" w:line="300" w:lineRule="atLeast"/>
        <w:jc w:val="left"/>
        <w:rPr>
          <w:rFonts w:ascii="Segoe UI" w:eastAsia="Times New Roman" w:hAnsi="Segoe UI" w:cs="Segoe UI"/>
          <w:color w:val="000000"/>
          <w:lang w:eastAsia="it-IT"/>
        </w:rPr>
      </w:pPr>
      <w:r w:rsidRPr="00E35CC3">
        <w:t>a</w:t>
      </w:r>
      <w:r w:rsidR="00F523C6" w:rsidRPr="00E35CC3">
        <w:t xml:space="preserve">) </w:t>
      </w:r>
      <w:r w:rsidR="00F523C6" w:rsidRPr="00E35CC3">
        <w:rPr>
          <w:rFonts w:ascii="Segoe UI" w:eastAsia="Times New Roman" w:hAnsi="Segoe UI" w:cs="Segoe UI"/>
          <w:color w:val="000000"/>
          <w:sz w:val="20"/>
          <w:szCs w:val="20"/>
          <w:lang w:eastAsia="it-IT"/>
        </w:rPr>
        <w:t>Competenza e maturità filosofica nell’esposizione del programma di ricerca e nell’interazione con i commissari nella fase di discussione.</w:t>
      </w:r>
    </w:p>
    <w:p w14:paraId="4AF9E3FE" w14:textId="2640D7FE" w:rsidR="00D90BA1" w:rsidRDefault="00D90BA1" w:rsidP="00D90BA1">
      <w:r>
        <w:t>b</w:t>
      </w:r>
      <w:r w:rsidR="00F523C6">
        <w:t xml:space="preserve">) Conoscenza della lingua straniera </w:t>
      </w:r>
      <w:r w:rsidR="00D90663">
        <w:t>(quest’ultima non conferisce punteggio, ma una semplice idoneità)</w:t>
      </w:r>
      <w:r w:rsidR="006A6E48">
        <w:t>.</w:t>
      </w:r>
    </w:p>
    <w:p w14:paraId="5A6589A3" w14:textId="455C611A" w:rsidR="00D90BA1" w:rsidRDefault="00D90BA1" w:rsidP="00D90BA1">
      <w:r>
        <w:t xml:space="preserve">La prova si intende superata con un punteggio minimo di </w:t>
      </w:r>
      <w:r w:rsidR="00CB78B1">
        <w:t>30/50</w:t>
      </w:r>
      <w:r w:rsidR="00A717A5">
        <w:t xml:space="preserve"> e con l’idoneità nella prova di lingua.</w:t>
      </w:r>
    </w:p>
    <w:p w14:paraId="2FDA1167" w14:textId="77777777" w:rsidR="00D90BA1" w:rsidRPr="00D90BA1" w:rsidRDefault="00D90BA1" w:rsidP="00D90BA1"/>
    <w:p w14:paraId="045E169F" w14:textId="16E95BBB" w:rsidR="00D90BA1" w:rsidRPr="00D90BA1" w:rsidRDefault="00D90BA1" w:rsidP="00D90BA1">
      <w:pPr>
        <w:rPr>
          <w:b/>
          <w:bCs/>
          <w:color w:val="007E39"/>
        </w:rPr>
      </w:pPr>
      <w:r w:rsidRPr="00D90BA1">
        <w:rPr>
          <w:b/>
          <w:bCs/>
          <w:color w:val="007E39"/>
        </w:rPr>
        <w:t>Valutazione </w:t>
      </w:r>
      <w:r w:rsidR="006A6E48">
        <w:rPr>
          <w:b/>
          <w:bCs/>
          <w:color w:val="007E39"/>
        </w:rPr>
        <w:t xml:space="preserve">dei </w:t>
      </w:r>
      <w:r w:rsidRPr="00D90BA1">
        <w:rPr>
          <w:b/>
          <w:bCs/>
          <w:color w:val="007E39"/>
        </w:rPr>
        <w:t>titoli </w:t>
      </w:r>
      <w:r w:rsidR="006A6E48">
        <w:rPr>
          <w:b/>
          <w:bCs/>
          <w:color w:val="007E39"/>
        </w:rPr>
        <w:t xml:space="preserve">e del programma di ricerca </w:t>
      </w:r>
      <w:r w:rsidRPr="00D90BA1">
        <w:rPr>
          <w:b/>
          <w:bCs/>
          <w:color w:val="007E39"/>
        </w:rPr>
        <w:t>(Max punti </w:t>
      </w:r>
      <w:r w:rsidR="006A6E48">
        <w:rPr>
          <w:b/>
          <w:bCs/>
          <w:color w:val="007E39"/>
        </w:rPr>
        <w:t>50</w:t>
      </w:r>
      <w:r w:rsidRPr="00D90BA1">
        <w:rPr>
          <w:b/>
          <w:bCs/>
          <w:color w:val="007E39"/>
        </w:rPr>
        <w:t>): </w:t>
      </w:r>
    </w:p>
    <w:p w14:paraId="28969486" w14:textId="55650E5B" w:rsidR="00D90BA1" w:rsidRPr="00D90BA1" w:rsidRDefault="00D90BA1" w:rsidP="00D90BA1">
      <w:pPr>
        <w:ind w:right="-314"/>
      </w:pPr>
      <w:r>
        <w:t>La</w:t>
      </w:r>
      <w:r w:rsidRPr="00D90BA1">
        <w:t> valutazione dei titoli attribuirà il seguente punteggio per ciascuna tipologia di titolo valutabil</w:t>
      </w:r>
      <w:r>
        <w:t>e</w:t>
      </w:r>
    </w:p>
    <w:p w14:paraId="33CCAC73" w14:textId="77777777" w:rsidR="00D90BA1" w:rsidRPr="00D90BA1" w:rsidRDefault="00D90BA1" w:rsidP="00D90BA1">
      <w:r w:rsidRPr="00D90BA1"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5860"/>
      </w:tblGrid>
      <w:tr w:rsidR="00D90BA1" w:rsidRPr="00D90BA1" w14:paraId="0908C8E6" w14:textId="77777777" w:rsidTr="006A6E48">
        <w:trPr>
          <w:trHeight w:val="29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2EFD9"/>
            <w:vAlign w:val="center"/>
            <w:hideMark/>
          </w:tcPr>
          <w:p w14:paraId="57DBCFF4" w14:textId="77777777" w:rsidR="00D90BA1" w:rsidRPr="00D90BA1" w:rsidRDefault="00D90BA1" w:rsidP="00D90BA1">
            <w:r w:rsidRPr="00D90BA1">
              <w:rPr>
                <w:b/>
                <w:bCs/>
              </w:rPr>
              <w:t>Titolo</w:t>
            </w:r>
            <w:r w:rsidRPr="00D90BA1">
              <w:t>   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2EFD9"/>
            <w:vAlign w:val="center"/>
            <w:hideMark/>
          </w:tcPr>
          <w:p w14:paraId="26C5B04A" w14:textId="77777777" w:rsidR="00D90BA1" w:rsidRPr="00D90BA1" w:rsidRDefault="00D90BA1" w:rsidP="00D90BA1">
            <w:r w:rsidRPr="00D90BA1">
              <w:rPr>
                <w:b/>
                <w:bCs/>
              </w:rPr>
              <w:t>Criteri e Punteggio</w:t>
            </w:r>
            <w:r w:rsidRPr="00D90BA1">
              <w:t>   </w:t>
            </w:r>
          </w:p>
        </w:tc>
      </w:tr>
      <w:tr w:rsidR="00D90BA1" w:rsidRPr="00D90BA1" w14:paraId="690DCCC7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0FD401" w14:textId="3023E60A" w:rsidR="00925CE1" w:rsidRPr="00D90BA1" w:rsidRDefault="00925CE1" w:rsidP="006A6E48">
            <w:pPr>
              <w:jc w:val="left"/>
              <w:rPr>
                <w:b/>
                <w:bCs/>
              </w:rPr>
            </w:pPr>
            <w:r w:rsidRPr="006A6E48">
              <w:rPr>
                <w:b/>
                <w:bCs/>
                <w:sz w:val="20"/>
                <w:szCs w:val="20"/>
              </w:rPr>
              <w:t xml:space="preserve">TITOLO DI ACCESSO (LAUREA MAGISTRALE, LAUREA CICLO UNICO, LAUREA SPECIALISTICA, LAUREA VECCHIO </w:t>
            </w:r>
            <w:r w:rsidRPr="006A6E48">
              <w:rPr>
                <w:b/>
                <w:bCs/>
                <w:sz w:val="20"/>
                <w:szCs w:val="20"/>
              </w:rPr>
              <w:lastRenderedPageBreak/>
              <w:t>ORDINAMENTO, LAUREA CONSEGUITA ALL'ESTERO DI LIVELLO 7 EQF)</w:t>
            </w:r>
            <w:r w:rsidR="006A6E48">
              <w:rPr>
                <w:b/>
                <w:bCs/>
              </w:rPr>
              <w:t xml:space="preserve"> </w:t>
            </w:r>
            <w:r w:rsidRPr="00925CE1">
              <w:rPr>
                <w:b/>
                <w:bCs/>
                <w:color w:val="007E39"/>
              </w:rPr>
              <w:t>OBBLIGATORIO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233FCA3" w14:textId="0C0437B5" w:rsidR="00676635" w:rsidRPr="00017FA8" w:rsidRDefault="00676635" w:rsidP="00D90BA1">
            <w:pPr>
              <w:rPr>
                <w:b/>
                <w:bCs/>
              </w:rPr>
            </w:pPr>
            <w:r w:rsidRPr="00017FA8">
              <w:rPr>
                <w:b/>
                <w:bCs/>
              </w:rPr>
              <w:lastRenderedPageBreak/>
              <w:t xml:space="preserve">MAX PUNTI: </w:t>
            </w:r>
            <w:r w:rsidR="000A39CA">
              <w:rPr>
                <w:b/>
                <w:bCs/>
              </w:rPr>
              <w:t>2</w:t>
            </w:r>
          </w:p>
          <w:p w14:paraId="474509E6" w14:textId="5A5C9C93" w:rsidR="00D90BA1" w:rsidRPr="00D90BA1" w:rsidRDefault="00D90BA1" w:rsidP="00D90BA1">
            <w:r w:rsidRPr="00D90BA1">
              <w:t xml:space="preserve">sarà valutato il voto di laurea come </w:t>
            </w:r>
            <w:r w:rsidR="006A6E48">
              <w:t>indicato</w:t>
            </w:r>
            <w:r w:rsidRPr="00D90BA1">
              <w:t xml:space="preserve"> di seguito</w:t>
            </w:r>
            <w:r w:rsidR="00D90663">
              <w:t>:</w:t>
            </w:r>
          </w:p>
          <w:p w14:paraId="22D2AD65" w14:textId="62B848A1" w:rsidR="00D90BA1" w:rsidRPr="00D90BA1" w:rsidRDefault="00D90BA1" w:rsidP="00D90663">
            <w:pPr>
              <w:pStyle w:val="Paragrafoelenco"/>
              <w:numPr>
                <w:ilvl w:val="0"/>
                <w:numId w:val="66"/>
              </w:numPr>
            </w:pPr>
            <w:r w:rsidRPr="00D90BA1">
              <w:lastRenderedPageBreak/>
              <w:t xml:space="preserve">da 108 a 110: </w:t>
            </w:r>
            <w:r w:rsidR="00D90663" w:rsidRPr="006A6E48">
              <w:rPr>
                <w:b/>
                <w:bCs/>
              </w:rPr>
              <w:t>1</w:t>
            </w:r>
            <w:r w:rsidRPr="006A6E48">
              <w:rPr>
                <w:b/>
                <w:bCs/>
              </w:rPr>
              <w:t xml:space="preserve"> punt</w:t>
            </w:r>
            <w:r w:rsidR="00D90663" w:rsidRPr="006A6E48">
              <w:rPr>
                <w:b/>
                <w:bCs/>
              </w:rPr>
              <w:t>o</w:t>
            </w:r>
            <w:r w:rsidRPr="00D90BA1">
              <w:t> </w:t>
            </w:r>
          </w:p>
          <w:p w14:paraId="0752C008" w14:textId="2DEF8CDE" w:rsidR="00D90BA1" w:rsidRPr="00D90BA1" w:rsidRDefault="00D90BA1" w:rsidP="00D90663">
            <w:pPr>
              <w:pStyle w:val="Paragrafoelenco"/>
              <w:numPr>
                <w:ilvl w:val="0"/>
                <w:numId w:val="66"/>
              </w:numPr>
            </w:pPr>
            <w:r w:rsidRPr="00D90BA1">
              <w:t>110 con lode</w:t>
            </w:r>
            <w:r w:rsidR="006A6E48">
              <w:t>:</w:t>
            </w:r>
            <w:r w:rsidRPr="00D90BA1">
              <w:t xml:space="preserve"> </w:t>
            </w:r>
            <w:r w:rsidR="00D90663" w:rsidRPr="006A6E48">
              <w:rPr>
                <w:b/>
                <w:bCs/>
              </w:rPr>
              <w:t>2</w:t>
            </w:r>
            <w:r w:rsidRPr="006A6E48">
              <w:rPr>
                <w:b/>
                <w:bCs/>
              </w:rPr>
              <w:t xml:space="preserve"> punti  </w:t>
            </w:r>
            <w:r w:rsidRPr="00D90BA1">
              <w:t> </w:t>
            </w:r>
          </w:p>
          <w:p w14:paraId="03CCF634" w14:textId="448345C7" w:rsidR="00D90BA1" w:rsidRPr="00D90BA1" w:rsidRDefault="00D90BA1" w:rsidP="000F3B62"/>
        </w:tc>
      </w:tr>
      <w:tr w:rsidR="00D90BA1" w:rsidRPr="00D90BA1" w14:paraId="20600CB1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2A11619" w14:textId="4F264C55" w:rsidR="00D90BA1" w:rsidRDefault="00D90BA1" w:rsidP="00D90BA1">
            <w:r w:rsidRPr="00D90BA1">
              <w:t>ABSTRACT TESI DI LAUREA</w:t>
            </w:r>
          </w:p>
          <w:p w14:paraId="469AE853" w14:textId="77777777" w:rsidR="00925CE1" w:rsidRDefault="00925CE1" w:rsidP="00D90BA1"/>
          <w:p w14:paraId="5175EEB8" w14:textId="15FF0C5A" w:rsidR="00925CE1" w:rsidRPr="00D90BA1" w:rsidRDefault="00925CE1" w:rsidP="00D90BA1">
            <w:pPr>
              <w:rPr>
                <w:b/>
                <w:bCs/>
              </w:rPr>
            </w:pPr>
            <w:r w:rsidRPr="00925CE1">
              <w:rPr>
                <w:b/>
                <w:bCs/>
                <w:color w:val="007E39"/>
              </w:rPr>
              <w:t>OPZIONALE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453EF6C" w14:textId="7DD21CDA" w:rsidR="00D90BA1" w:rsidRPr="00D90BA1" w:rsidRDefault="00925CE1" w:rsidP="00D90BA1">
            <w:pPr>
              <w:rPr>
                <w:b/>
                <w:bCs/>
              </w:rPr>
            </w:pPr>
            <w:r w:rsidRPr="00017FA8">
              <w:rPr>
                <w:b/>
                <w:bCs/>
              </w:rPr>
              <w:t xml:space="preserve">MAX PUNTI: </w:t>
            </w:r>
            <w:r w:rsidR="00D90663">
              <w:rPr>
                <w:b/>
                <w:bCs/>
              </w:rPr>
              <w:t>1</w:t>
            </w:r>
          </w:p>
          <w:p w14:paraId="1314CF44" w14:textId="4BFB4732" w:rsidR="00D90BA1" w:rsidRPr="00D90BA1" w:rsidRDefault="00D90663" w:rsidP="00D90BA1">
            <w:r>
              <w:rPr>
                <w:i/>
                <w:iCs/>
              </w:rPr>
              <w:t>Originalità</w:t>
            </w:r>
            <w:r w:rsidR="00D90BA1" w:rsidRPr="00D90BA1">
              <w:rPr>
                <w:i/>
                <w:iCs/>
              </w:rPr>
              <w:t xml:space="preserve"> rispetto allo stato dell’arte, </w:t>
            </w:r>
            <w:r>
              <w:rPr>
                <w:i/>
                <w:iCs/>
              </w:rPr>
              <w:t xml:space="preserve">risultati ottenuti e </w:t>
            </w:r>
            <w:r w:rsidR="00D90BA1" w:rsidRPr="00D90BA1">
              <w:rPr>
                <w:i/>
                <w:iCs/>
              </w:rPr>
              <w:t>pertinenza con gli obiettivi del Dottorato</w:t>
            </w:r>
            <w:r>
              <w:rPr>
                <w:i/>
                <w:iCs/>
              </w:rPr>
              <w:t>.</w:t>
            </w:r>
          </w:p>
        </w:tc>
      </w:tr>
      <w:tr w:rsidR="00D90BA1" w:rsidRPr="00D90BA1" w14:paraId="7F57C31C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19314A6" w14:textId="77777777" w:rsidR="00D90BA1" w:rsidRDefault="00D90BA1" w:rsidP="00D90BA1">
            <w:r w:rsidRPr="00D90BA1">
              <w:t xml:space="preserve">ATTESTATO DI CONOSCENZA LINGUA </w:t>
            </w:r>
            <w:r w:rsidR="00925CE1">
              <w:t>STRANIERA</w:t>
            </w:r>
          </w:p>
          <w:p w14:paraId="33701746" w14:textId="77777777" w:rsidR="00925CE1" w:rsidRDefault="00925CE1" w:rsidP="00D90BA1"/>
          <w:p w14:paraId="1FD3A37E" w14:textId="4F0A2646" w:rsidR="00925CE1" w:rsidRPr="00D90BA1" w:rsidRDefault="006A6E48" w:rsidP="00D90BA1">
            <w:pPr>
              <w:rPr>
                <w:b/>
                <w:bCs/>
              </w:rPr>
            </w:pPr>
            <w:r>
              <w:rPr>
                <w:b/>
                <w:bCs/>
                <w:color w:val="007E39"/>
              </w:rPr>
              <w:t>NON RICHIESTO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533CD4D" w14:textId="43FD78FE" w:rsidR="00D90BA1" w:rsidRPr="00D90BA1" w:rsidRDefault="006A6E48" w:rsidP="00D90BA1">
            <w:r>
              <w:rPr>
                <w:b/>
                <w:bCs/>
              </w:rPr>
              <w:t>--</w:t>
            </w:r>
          </w:p>
        </w:tc>
      </w:tr>
      <w:tr w:rsidR="00D90BA1" w:rsidRPr="00D90BA1" w14:paraId="7FAD1ED5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D23DA6D" w14:textId="77777777" w:rsidR="00925CE1" w:rsidRDefault="00D90BA1" w:rsidP="00D90BA1">
            <w:r w:rsidRPr="00D90BA1">
              <w:t>CURRICULUM VITAE</w:t>
            </w:r>
          </w:p>
          <w:p w14:paraId="54464B59" w14:textId="77777777" w:rsidR="00925CE1" w:rsidRDefault="00925CE1" w:rsidP="00D90BA1"/>
          <w:p w14:paraId="64E4F597" w14:textId="3DCAA116" w:rsidR="00925CE1" w:rsidRPr="00D90BA1" w:rsidRDefault="00925CE1" w:rsidP="00D90BA1">
            <w:pPr>
              <w:rPr>
                <w:b/>
                <w:bCs/>
              </w:rPr>
            </w:pPr>
            <w:r w:rsidRPr="00925CE1">
              <w:rPr>
                <w:b/>
                <w:bCs/>
                <w:color w:val="007E39"/>
              </w:rPr>
              <w:t>OPZIONALE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2D4BB3C" w14:textId="356AEF56" w:rsidR="00D90663" w:rsidRDefault="00925CE1" w:rsidP="00D90663">
            <w:pPr>
              <w:rPr>
                <w:b/>
                <w:bCs/>
              </w:rPr>
            </w:pPr>
            <w:r w:rsidRPr="00017FA8">
              <w:rPr>
                <w:b/>
                <w:bCs/>
              </w:rPr>
              <w:t xml:space="preserve">MAX PUNTI: </w:t>
            </w:r>
            <w:r w:rsidR="000A39CA">
              <w:rPr>
                <w:b/>
                <w:bCs/>
              </w:rPr>
              <w:t>5</w:t>
            </w:r>
          </w:p>
          <w:p w14:paraId="4B9A75FC" w14:textId="0C1292BC" w:rsidR="00D90BA1" w:rsidRPr="00D90BA1" w:rsidRDefault="00D90663" w:rsidP="00D90663">
            <w:r>
              <w:rPr>
                <w:i/>
                <w:iCs/>
              </w:rPr>
              <w:t>P</w:t>
            </w:r>
            <w:r w:rsidR="00D90BA1" w:rsidRPr="00D90BA1">
              <w:rPr>
                <w:i/>
                <w:iCs/>
              </w:rPr>
              <w:t xml:space="preserve">rofilo professionale attinente agli obiettivi del Dottorato, Master di secondo livello o Diploma di Perfezionamento, altri titoli </w:t>
            </w:r>
            <w:r w:rsidR="00A717A5">
              <w:rPr>
                <w:i/>
                <w:iCs/>
              </w:rPr>
              <w:t>pertinenti a</w:t>
            </w:r>
            <w:r w:rsidR="000F4B23" w:rsidRPr="00D90BA1">
              <w:rPr>
                <w:i/>
                <w:iCs/>
              </w:rPr>
              <w:t>gli obiettivi del Dottorato</w:t>
            </w:r>
            <w:r>
              <w:rPr>
                <w:i/>
                <w:iCs/>
              </w:rPr>
              <w:t>.</w:t>
            </w:r>
          </w:p>
        </w:tc>
      </w:tr>
    </w:tbl>
    <w:p w14:paraId="7EA3F01A" w14:textId="18C25991" w:rsidR="00BD64CA" w:rsidRDefault="00BD64CA"/>
    <w:p w14:paraId="72F2CA31" w14:textId="77777777" w:rsidR="00BD64CA" w:rsidRDefault="00BD64CA">
      <w:pPr>
        <w:spacing w:before="0" w:after="160" w:line="259" w:lineRule="auto"/>
        <w:jc w:val="left"/>
      </w:pPr>
      <w:r>
        <w:br w:type="page"/>
      </w:r>
    </w:p>
    <w:p w14:paraId="79A70D9E" w14:textId="77777777" w:rsidR="00BD64CA" w:rsidRDefault="00BD64CA"/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5860"/>
      </w:tblGrid>
      <w:tr w:rsidR="00D90BA1" w:rsidRPr="00D90BA1" w14:paraId="4A58BDDE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E7D596E" w14:textId="77777777" w:rsidR="00925CE1" w:rsidRDefault="00D90BA1" w:rsidP="00D90BA1">
            <w:r w:rsidRPr="00D90BA1">
              <w:t>ELENCO DELLE PUBBLICAZIONI</w:t>
            </w:r>
          </w:p>
          <w:p w14:paraId="02940096" w14:textId="77777777" w:rsidR="00925CE1" w:rsidRDefault="00925CE1" w:rsidP="00D90BA1"/>
          <w:p w14:paraId="2F84CCDD" w14:textId="070F80E6" w:rsidR="00925CE1" w:rsidRPr="00D90BA1" w:rsidRDefault="006A6E48" w:rsidP="00D90BA1">
            <w:pPr>
              <w:rPr>
                <w:b/>
                <w:bCs/>
              </w:rPr>
            </w:pPr>
            <w:r>
              <w:rPr>
                <w:b/>
                <w:bCs/>
                <w:color w:val="007E39"/>
              </w:rPr>
              <w:t>NON RICHIESTO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B26CB78" w14:textId="008465AB" w:rsidR="00D90BA1" w:rsidRPr="00D90BA1" w:rsidRDefault="006A6E48" w:rsidP="00D90BA1">
            <w:r>
              <w:rPr>
                <w:b/>
                <w:bCs/>
              </w:rPr>
              <w:t>--</w:t>
            </w:r>
          </w:p>
        </w:tc>
      </w:tr>
      <w:tr w:rsidR="00D90BA1" w:rsidRPr="00D90BA1" w14:paraId="779EBA0D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5B0AC29" w14:textId="77777777" w:rsidR="00D90BA1" w:rsidRDefault="00D90BA1" w:rsidP="00D90BA1">
            <w:r w:rsidRPr="00D90BA1">
              <w:t>PUBBLICAZIONI</w:t>
            </w:r>
          </w:p>
          <w:p w14:paraId="1C53FD08" w14:textId="77777777" w:rsidR="00925CE1" w:rsidRDefault="00925CE1" w:rsidP="00D90BA1"/>
          <w:p w14:paraId="4978D07B" w14:textId="557C2505" w:rsidR="00925CE1" w:rsidRPr="00D90BA1" w:rsidRDefault="006A6E48" w:rsidP="00D90BA1">
            <w:pPr>
              <w:rPr>
                <w:b/>
                <w:bCs/>
              </w:rPr>
            </w:pPr>
            <w:r>
              <w:rPr>
                <w:b/>
                <w:bCs/>
                <w:color w:val="007E39"/>
              </w:rPr>
              <w:t>NON RICHIESTO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7879654" w14:textId="040EC0B6" w:rsidR="00D90BA1" w:rsidRPr="00D90BA1" w:rsidRDefault="006A6E48" w:rsidP="00D90BA1">
            <w:r>
              <w:rPr>
                <w:b/>
                <w:bCs/>
              </w:rPr>
              <w:t>--</w:t>
            </w:r>
          </w:p>
        </w:tc>
      </w:tr>
    </w:tbl>
    <w:p w14:paraId="6743B4AE" w14:textId="77777777" w:rsidR="00BD64CA" w:rsidRDefault="00BD64CA"/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5860"/>
      </w:tblGrid>
      <w:tr w:rsidR="00D90BA1" w:rsidRPr="00D90BA1" w14:paraId="116D4DDA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1C7BA89" w14:textId="77777777" w:rsidR="00925CE1" w:rsidRDefault="00D90BA1" w:rsidP="00D90BA1">
            <w:r w:rsidRPr="00D90BA1">
              <w:t>ALTRI TITOLI DIVERSI DAL TITOLO DI ACCESSO</w:t>
            </w:r>
          </w:p>
          <w:p w14:paraId="078EBEBA" w14:textId="77777777" w:rsidR="00925CE1" w:rsidRDefault="00925CE1" w:rsidP="00D90BA1"/>
          <w:p w14:paraId="1F548501" w14:textId="2E6D91A6" w:rsidR="00925CE1" w:rsidRPr="00D90BA1" w:rsidRDefault="006A6E48" w:rsidP="00D90BA1">
            <w:pPr>
              <w:rPr>
                <w:b/>
                <w:bCs/>
              </w:rPr>
            </w:pPr>
            <w:r>
              <w:rPr>
                <w:b/>
                <w:bCs/>
                <w:color w:val="007E39"/>
              </w:rPr>
              <w:t>NON RICHIESTI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87F29A5" w14:textId="26956EF9" w:rsidR="00D90BA1" w:rsidRPr="00D90BA1" w:rsidRDefault="006A6E48" w:rsidP="00D90BA1">
            <w:r>
              <w:rPr>
                <w:b/>
                <w:bCs/>
              </w:rPr>
              <w:t>--</w:t>
            </w:r>
            <w:r w:rsidR="00D90BA1" w:rsidRPr="00D90BA1">
              <w:t> </w:t>
            </w:r>
          </w:p>
        </w:tc>
      </w:tr>
      <w:tr w:rsidR="00D90BA1" w:rsidRPr="00D90BA1" w14:paraId="3EB55352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FBBB70" w14:textId="77777777" w:rsidR="00925CE1" w:rsidRDefault="00D90BA1" w:rsidP="00D90BA1">
            <w:r w:rsidRPr="00D90BA1">
              <w:t>LETTERA DI MOTIVAZIONE</w:t>
            </w:r>
          </w:p>
          <w:p w14:paraId="20E0B4D1" w14:textId="77777777" w:rsidR="00925CE1" w:rsidRDefault="00925CE1" w:rsidP="00D90BA1"/>
          <w:p w14:paraId="29504C6F" w14:textId="55AB8F7A" w:rsidR="00D90BA1" w:rsidRPr="00D90BA1" w:rsidRDefault="006A6E48" w:rsidP="00D90BA1">
            <w:pPr>
              <w:rPr>
                <w:b/>
                <w:bCs/>
              </w:rPr>
            </w:pPr>
            <w:r>
              <w:rPr>
                <w:b/>
                <w:bCs/>
                <w:color w:val="007E39"/>
              </w:rPr>
              <w:t>NON RICHIESTA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891068F" w14:textId="64299D92" w:rsidR="00D90BA1" w:rsidRPr="00D90BA1" w:rsidRDefault="006A6E48" w:rsidP="00D90BA1">
            <w:r>
              <w:rPr>
                <w:b/>
                <w:bCs/>
              </w:rPr>
              <w:t>--</w:t>
            </w:r>
          </w:p>
        </w:tc>
      </w:tr>
      <w:tr w:rsidR="00D90BA1" w:rsidRPr="00D90BA1" w14:paraId="741C3B45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9D8EE51" w14:textId="77777777" w:rsidR="00D90BA1" w:rsidRDefault="00D90BA1" w:rsidP="00D90BA1">
            <w:r w:rsidRPr="00D90BA1">
              <w:t>LETTERA DI REFERENZA</w:t>
            </w:r>
          </w:p>
          <w:p w14:paraId="152DD3E5" w14:textId="77777777" w:rsidR="00925CE1" w:rsidRDefault="00925CE1" w:rsidP="00D90BA1"/>
          <w:p w14:paraId="4D4A538B" w14:textId="1351165D" w:rsidR="00925CE1" w:rsidRPr="00D90BA1" w:rsidRDefault="00925CE1" w:rsidP="00D90BA1">
            <w:pPr>
              <w:rPr>
                <w:b/>
                <w:bCs/>
              </w:rPr>
            </w:pPr>
            <w:r w:rsidRPr="00925CE1">
              <w:rPr>
                <w:b/>
                <w:bCs/>
                <w:color w:val="007E39"/>
              </w:rPr>
              <w:t>OPZIONALE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773E4C5" w14:textId="7B337809" w:rsidR="00D90BA1" w:rsidRPr="00D90663" w:rsidRDefault="00925CE1" w:rsidP="00D90BA1">
            <w:pPr>
              <w:rPr>
                <w:b/>
                <w:bCs/>
              </w:rPr>
            </w:pPr>
            <w:r w:rsidRPr="00017FA8">
              <w:rPr>
                <w:b/>
                <w:bCs/>
              </w:rPr>
              <w:t xml:space="preserve">MAX PUNTI: </w:t>
            </w:r>
            <w:r w:rsidR="000A39CA">
              <w:rPr>
                <w:b/>
                <w:bCs/>
              </w:rPr>
              <w:t>2</w:t>
            </w:r>
          </w:p>
        </w:tc>
      </w:tr>
      <w:tr w:rsidR="00D90BA1" w:rsidRPr="00D90BA1" w14:paraId="3BEB41DE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2F7A4EC" w14:textId="77777777" w:rsidR="00C20ACC" w:rsidRDefault="00D90BA1" w:rsidP="00D90BA1">
            <w:r w:rsidRPr="00D90BA1">
              <w:t>PROGETTO DI RICERCA</w:t>
            </w:r>
          </w:p>
          <w:p w14:paraId="6860178E" w14:textId="77777777" w:rsidR="00C20ACC" w:rsidRPr="000A39CA" w:rsidRDefault="00C20ACC" w:rsidP="00D90BA1">
            <w:pPr>
              <w:rPr>
                <w:color w:val="00B050"/>
              </w:rPr>
            </w:pPr>
          </w:p>
          <w:p w14:paraId="7A1AC0DF" w14:textId="4DE71CA7" w:rsidR="00C20ACC" w:rsidRPr="00D90BA1" w:rsidRDefault="00C20ACC" w:rsidP="00D90BA1">
            <w:pPr>
              <w:rPr>
                <w:b/>
                <w:bCs/>
              </w:rPr>
            </w:pPr>
            <w:r w:rsidRPr="000A39CA">
              <w:rPr>
                <w:b/>
                <w:bCs/>
                <w:color w:val="538135" w:themeColor="accent6" w:themeShade="BF"/>
              </w:rPr>
              <w:t xml:space="preserve">OBBLIGATORIO 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60D6114" w14:textId="465C10C3" w:rsidR="00C20ACC" w:rsidRPr="00017FA8" w:rsidRDefault="00C20ACC" w:rsidP="00C20ACC">
            <w:pPr>
              <w:rPr>
                <w:b/>
                <w:bCs/>
              </w:rPr>
            </w:pPr>
            <w:r w:rsidRPr="00017FA8">
              <w:rPr>
                <w:b/>
                <w:bCs/>
              </w:rPr>
              <w:t xml:space="preserve">MAX PUNTI: </w:t>
            </w:r>
            <w:r w:rsidR="000A39CA">
              <w:rPr>
                <w:b/>
                <w:bCs/>
              </w:rPr>
              <w:t>40</w:t>
            </w:r>
          </w:p>
          <w:p w14:paraId="6F66201F" w14:textId="2A5C0EC0" w:rsidR="00D90BA1" w:rsidRPr="00D90BA1" w:rsidRDefault="000A39CA" w:rsidP="00D90BA1">
            <w:r>
              <w:rPr>
                <w:i/>
                <w:iCs/>
              </w:rPr>
              <w:t>Originalità</w:t>
            </w:r>
            <w:r w:rsidR="00D90BA1" w:rsidRPr="00D90BA1">
              <w:rPr>
                <w:i/>
                <w:iCs/>
              </w:rPr>
              <w:t>, rilevanza rispetto all’area scientifica, congruenza della metodologia, posizionamento rispetto allo stato dell’arte, fattibilità e congruità</w:t>
            </w:r>
            <w:r>
              <w:rPr>
                <w:i/>
                <w:iCs/>
              </w:rPr>
              <w:t>.</w:t>
            </w:r>
          </w:p>
        </w:tc>
      </w:tr>
    </w:tbl>
    <w:p w14:paraId="2EDB623F" w14:textId="2B3FA4B0" w:rsidR="00324EDE" w:rsidRPr="007F6A09" w:rsidRDefault="00324EDE" w:rsidP="007F6A09"/>
    <w:sectPr w:rsidR="00324EDE" w:rsidRPr="007F6A09" w:rsidSect="00D90BA1">
      <w:headerReference w:type="default" r:id="rId11"/>
      <w:footerReference w:type="default" r:id="rId12"/>
      <w:pgSz w:w="11906" w:h="16838"/>
      <w:pgMar w:top="1068" w:right="99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656E4B" w14:textId="77777777" w:rsidR="006C2FC0" w:rsidRDefault="006C2FC0" w:rsidP="0015491C">
      <w:pPr>
        <w:spacing w:line="240" w:lineRule="auto"/>
      </w:pPr>
      <w:r>
        <w:separator/>
      </w:r>
    </w:p>
  </w:endnote>
  <w:endnote w:type="continuationSeparator" w:id="0">
    <w:p w14:paraId="65445D72" w14:textId="77777777" w:rsidR="006C2FC0" w:rsidRDefault="006C2FC0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irce">
    <w:altName w:val="Calibri"/>
    <w:panose1 w:val="020B0604020202020204"/>
    <w:charset w:val="4D"/>
    <w:family w:val="swiss"/>
    <w:notTrueType/>
    <w:pitch w:val="variable"/>
    <w:sig w:usb0="A00002FF" w:usb1="5000604B" w:usb2="00000000" w:usb3="00000000" w:csb0="00000097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11057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77"/>
      <w:gridCol w:w="5245"/>
      <w:gridCol w:w="2835"/>
    </w:tblGrid>
    <w:tr w:rsidR="003218FB" w:rsidRPr="00BA138B" w14:paraId="3EF08521" w14:textId="77777777" w:rsidTr="00F24AA3">
      <w:trPr>
        <w:trHeight w:val="699"/>
        <w:jc w:val="center"/>
      </w:trPr>
      <w:tc>
        <w:tcPr>
          <w:tcW w:w="1346" w:type="pct"/>
          <w:tcMar>
            <w:left w:w="0" w:type="dxa"/>
            <w:right w:w="0" w:type="dxa"/>
          </w:tcMar>
          <w:vAlign w:val="center"/>
        </w:tcPr>
        <w:p w14:paraId="28ADA8DF" w14:textId="212D94C7" w:rsidR="003218FB" w:rsidRPr="00F24AA3" w:rsidRDefault="003218FB" w:rsidP="00F24AA3">
          <w:pPr>
            <w:pStyle w:val="TorVergata-pidipagina"/>
            <w:spacing w:line="240" w:lineRule="auto"/>
            <w:ind w:left="567"/>
            <w:rPr>
              <w:sz w:val="18"/>
              <w:szCs w:val="18"/>
            </w:rPr>
          </w:pPr>
          <w:r w:rsidRPr="00F24AA3">
            <w:rPr>
              <w:sz w:val="18"/>
              <w:szCs w:val="18"/>
            </w:rPr>
            <w:t>Via Cracovia, 50 - 00133 Roma</w:t>
          </w:r>
        </w:p>
        <w:p w14:paraId="3EF0851C" w14:textId="4E35383F" w:rsidR="003218FB" w:rsidRPr="00F24AA3" w:rsidRDefault="003218FB" w:rsidP="00F24AA3">
          <w:pPr>
            <w:pStyle w:val="TorVergata-pidipagina"/>
            <w:spacing w:line="240" w:lineRule="auto"/>
            <w:ind w:left="567"/>
            <w:rPr>
              <w:sz w:val="18"/>
              <w:szCs w:val="18"/>
              <w:u w:val="single"/>
            </w:rPr>
          </w:pPr>
          <w:r w:rsidRPr="00F24AA3">
            <w:rPr>
              <w:color w:val="538135" w:themeColor="accent6" w:themeShade="BF"/>
              <w:sz w:val="18"/>
              <w:szCs w:val="18"/>
              <w:u w:val="single"/>
            </w:rPr>
            <w:t>www.uniroma2.it</w:t>
          </w:r>
        </w:p>
      </w:tc>
      <w:tc>
        <w:tcPr>
          <w:tcW w:w="2372" w:type="pct"/>
          <w:tcMar>
            <w:left w:w="0" w:type="dxa"/>
            <w:right w:w="0" w:type="dxa"/>
          </w:tcMar>
          <w:vAlign w:val="center"/>
        </w:tcPr>
        <w:p w14:paraId="101B6858" w14:textId="2F87E45D" w:rsidR="003218FB" w:rsidRPr="00F24AA3" w:rsidRDefault="003218FB" w:rsidP="00244DE9">
          <w:pPr>
            <w:pStyle w:val="TorVergata-pidipagina"/>
            <w:spacing w:line="240" w:lineRule="auto"/>
            <w:jc w:val="center"/>
            <w:rPr>
              <w:sz w:val="18"/>
              <w:szCs w:val="18"/>
            </w:rPr>
          </w:pPr>
          <w:r w:rsidRPr="00F24AA3">
            <w:rPr>
              <w:sz w:val="18"/>
              <w:szCs w:val="18"/>
            </w:rPr>
            <w:t>Tel. 06 7259 2582</w:t>
          </w:r>
        </w:p>
        <w:p w14:paraId="3EF0851E" w14:textId="09156EAD" w:rsidR="003218FB" w:rsidRPr="00F24AA3" w:rsidRDefault="00AB7849" w:rsidP="00244DE9">
          <w:pPr>
            <w:pStyle w:val="TorVergata-pidipagina"/>
            <w:spacing w:line="240" w:lineRule="auto"/>
            <w:jc w:val="center"/>
            <w:rPr>
              <w:sz w:val="18"/>
              <w:szCs w:val="18"/>
              <w:u w:val="single"/>
            </w:rPr>
          </w:pPr>
          <w:r w:rsidRPr="00F24AA3">
            <w:rPr>
              <w:color w:val="538135" w:themeColor="accent6" w:themeShade="BF"/>
              <w:sz w:val="18"/>
              <w:szCs w:val="18"/>
              <w:u w:val="single"/>
            </w:rPr>
            <w:t>info</w:t>
          </w:r>
          <w:r w:rsidR="003218FB" w:rsidRPr="00F24AA3">
            <w:rPr>
              <w:color w:val="538135" w:themeColor="accent6" w:themeShade="BF"/>
              <w:sz w:val="18"/>
              <w:szCs w:val="18"/>
              <w:u w:val="single"/>
            </w:rPr>
            <w:t>@phd.uniroma2.it</w:t>
          </w:r>
        </w:p>
      </w:tc>
      <w:tc>
        <w:tcPr>
          <w:tcW w:w="1282" w:type="pct"/>
          <w:tcMar>
            <w:left w:w="0" w:type="dxa"/>
            <w:right w:w="0" w:type="dxa"/>
          </w:tcMar>
          <w:vAlign w:val="center"/>
        </w:tcPr>
        <w:p w14:paraId="29D26AC9" w14:textId="77777777" w:rsidR="003218FB" w:rsidRPr="00F24AA3" w:rsidRDefault="003218FB" w:rsidP="00F24AA3">
          <w:pPr>
            <w:pStyle w:val="TorVergata-pidipagina"/>
            <w:spacing w:line="240" w:lineRule="auto"/>
            <w:ind w:right="572"/>
            <w:jc w:val="right"/>
            <w:rPr>
              <w:sz w:val="18"/>
              <w:szCs w:val="18"/>
              <w:lang w:val="en-US"/>
            </w:rPr>
          </w:pPr>
          <w:r w:rsidRPr="00F24AA3">
            <w:rPr>
              <w:sz w:val="18"/>
              <w:szCs w:val="18"/>
              <w:lang w:val="en-US"/>
            </w:rPr>
            <w:t>C.F. 80213750583</w:t>
          </w:r>
        </w:p>
        <w:p w14:paraId="3EF08520" w14:textId="08577578" w:rsidR="003218FB" w:rsidRPr="00F24AA3" w:rsidRDefault="003218FB" w:rsidP="00F24AA3">
          <w:pPr>
            <w:pStyle w:val="TorVergata-pidipagina"/>
            <w:spacing w:line="240" w:lineRule="auto"/>
            <w:ind w:right="572"/>
            <w:jc w:val="right"/>
            <w:rPr>
              <w:sz w:val="18"/>
              <w:szCs w:val="18"/>
            </w:rPr>
          </w:pPr>
          <w:r w:rsidRPr="00F24AA3">
            <w:rPr>
              <w:sz w:val="18"/>
              <w:szCs w:val="18"/>
              <w:lang w:val="en-US"/>
            </w:rPr>
            <w:t>P.I. 02133971008</w:t>
          </w:r>
        </w:p>
      </w:tc>
    </w:tr>
  </w:tbl>
  <w:p w14:paraId="3EF08522" w14:textId="3CEE0244" w:rsidR="003218FB" w:rsidRPr="00BA138B" w:rsidRDefault="003218FB" w:rsidP="00244DE9">
    <w:pPr>
      <w:pStyle w:val="TorVergata-pidipagina"/>
      <w:spacing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7CF30C" w14:textId="77777777" w:rsidR="006C2FC0" w:rsidRDefault="006C2FC0" w:rsidP="0015491C">
      <w:pPr>
        <w:spacing w:line="240" w:lineRule="auto"/>
      </w:pPr>
      <w:r>
        <w:separator/>
      </w:r>
    </w:p>
  </w:footnote>
  <w:footnote w:type="continuationSeparator" w:id="0">
    <w:p w14:paraId="5D319865" w14:textId="77777777" w:rsidR="006C2FC0" w:rsidRDefault="006C2FC0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3218FB" w14:paraId="3EF08518" w14:textId="77777777" w:rsidTr="00F24AA3">
      <w:trPr>
        <w:trHeight w:val="996"/>
        <w:jc w:val="center"/>
      </w:trPr>
      <w:tc>
        <w:tcPr>
          <w:tcW w:w="4962" w:type="dxa"/>
          <w:vAlign w:val="center"/>
        </w:tcPr>
        <w:p w14:paraId="3EF08515" w14:textId="61EE1DB2" w:rsidR="003218FB" w:rsidRDefault="00F24AA3" w:rsidP="00EE07CF">
          <w:pPr>
            <w:pStyle w:val="TorVergata-intestazionedestra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223DE682" wp14:editId="7BBE7EA1">
                <wp:simplePos x="0" y="0"/>
                <wp:positionH relativeFrom="column">
                  <wp:posOffset>382905</wp:posOffset>
                </wp:positionH>
                <wp:positionV relativeFrom="paragraph">
                  <wp:posOffset>-31115</wp:posOffset>
                </wp:positionV>
                <wp:extent cx="2889250" cy="687705"/>
                <wp:effectExtent l="0" t="0" r="6350" b="0"/>
                <wp:wrapNone/>
                <wp:docPr id="104503947" name="Immagine 1045039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15604888" name="Immagine 41560488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250" cy="6877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11" w:type="dxa"/>
          <w:tcMar>
            <w:left w:w="397" w:type="dxa"/>
          </w:tcMar>
          <w:vAlign w:val="center"/>
        </w:tcPr>
        <w:p w14:paraId="0A485ABD" w14:textId="2FC88595" w:rsidR="003218FB" w:rsidRPr="00F24AA3" w:rsidRDefault="00F24AA3" w:rsidP="00F24AA3">
          <w:pPr>
            <w:pStyle w:val="TorVergata-intestazionedestra"/>
            <w:spacing w:line="240" w:lineRule="auto"/>
            <w:ind w:left="882"/>
            <w:rPr>
              <w:rFonts w:cs="Arial"/>
              <w:sz w:val="22"/>
              <w:szCs w:val="22"/>
            </w:rPr>
          </w:pPr>
          <w:r>
            <w:rPr>
              <w:noProof/>
              <w:sz w:val="1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DE1C0FB" wp14:editId="520D77DF">
                    <wp:simplePos x="0" y="0"/>
                    <wp:positionH relativeFrom="column">
                      <wp:posOffset>245110</wp:posOffset>
                    </wp:positionH>
                    <wp:positionV relativeFrom="paragraph">
                      <wp:posOffset>-40640</wp:posOffset>
                    </wp:positionV>
                    <wp:extent cx="0" cy="771525"/>
                    <wp:effectExtent l="0" t="0" r="38100" b="28575"/>
                    <wp:wrapNone/>
                    <wp:docPr id="2" name="Connettore diritto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771525"/>
                            </a:xfrm>
                            <a:prstGeom prst="line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201728F6" id="Connettore diritto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3pt,-3.2pt" to="19.3pt,5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" strokecolor="black [3200]" strokeweight="1pt">
                    <v:stroke joinstyle="miter"/>
                  </v:line>
                </w:pict>
              </mc:Fallback>
            </mc:AlternateContent>
          </w:r>
          <w:r w:rsidR="003218FB" w:rsidRPr="00F24AA3">
            <w:rPr>
              <w:rFonts w:cs="Arial"/>
              <w:sz w:val="22"/>
              <w:szCs w:val="22"/>
            </w:rPr>
            <w:t xml:space="preserve">Direzione </w:t>
          </w:r>
          <w:r w:rsidR="00AB7849" w:rsidRPr="00F24AA3">
            <w:rPr>
              <w:rFonts w:cs="Arial"/>
              <w:sz w:val="22"/>
              <w:szCs w:val="22"/>
            </w:rPr>
            <w:t>II</w:t>
          </w:r>
          <w:r w:rsidR="003218FB" w:rsidRPr="00F24AA3">
            <w:rPr>
              <w:rFonts w:cs="Arial"/>
              <w:sz w:val="22"/>
              <w:szCs w:val="22"/>
            </w:rPr>
            <w:t xml:space="preserve"> – Ricerca</w:t>
          </w:r>
          <w:r w:rsidRPr="00F24AA3">
            <w:rPr>
              <w:rFonts w:cs="Arial"/>
              <w:sz w:val="22"/>
              <w:szCs w:val="22"/>
            </w:rPr>
            <w:t xml:space="preserve"> e</w:t>
          </w:r>
          <w:r w:rsidR="003218FB" w:rsidRPr="00F24AA3">
            <w:rPr>
              <w:rFonts w:cs="Arial"/>
              <w:sz w:val="22"/>
              <w:szCs w:val="22"/>
            </w:rPr>
            <w:t xml:space="preserve"> Terza Missione</w:t>
          </w:r>
        </w:p>
        <w:p w14:paraId="3EF08517" w14:textId="6DD1A984" w:rsidR="003218FB" w:rsidRPr="00F24AA3" w:rsidRDefault="003218FB" w:rsidP="00F24AA3">
          <w:pPr>
            <w:pStyle w:val="TorVergata-intestazionedestra"/>
            <w:spacing w:line="240" w:lineRule="auto"/>
            <w:ind w:left="882"/>
            <w:rPr>
              <w:rFonts w:ascii="Arial" w:hAnsi="Arial" w:cs="Arial"/>
              <w:bCs w:val="0"/>
              <w:sz w:val="19"/>
              <w:szCs w:val="19"/>
            </w:rPr>
          </w:pPr>
          <w:r w:rsidRPr="00F24AA3">
            <w:rPr>
              <w:rFonts w:cs="Arial"/>
              <w:bCs w:val="0"/>
              <w:sz w:val="22"/>
              <w:szCs w:val="22"/>
            </w:rPr>
            <w:t xml:space="preserve">Divisione </w:t>
          </w:r>
          <w:r w:rsidR="00F24AA3" w:rsidRPr="00F24AA3">
            <w:rPr>
              <w:rFonts w:cs="Arial"/>
              <w:bCs w:val="0"/>
              <w:sz w:val="22"/>
              <w:szCs w:val="22"/>
            </w:rPr>
            <w:t>4</w:t>
          </w:r>
          <w:r w:rsidRPr="00F24AA3">
            <w:rPr>
              <w:rFonts w:cs="Arial"/>
              <w:bCs w:val="0"/>
              <w:sz w:val="22"/>
              <w:szCs w:val="22"/>
            </w:rPr>
            <w:t xml:space="preserve"> – </w:t>
          </w:r>
          <w:r w:rsidR="00F24AA3" w:rsidRPr="00F24AA3">
            <w:rPr>
              <w:rFonts w:cs="Arial"/>
              <w:bCs w:val="0"/>
              <w:sz w:val="22"/>
              <w:szCs w:val="22"/>
            </w:rPr>
            <w:t>Scuola di Dottorato</w:t>
          </w:r>
        </w:p>
      </w:tc>
    </w:tr>
  </w:tbl>
  <w:p w14:paraId="3EF08519" w14:textId="794D9135" w:rsidR="003218FB" w:rsidRPr="008A07E6" w:rsidRDefault="003218FB" w:rsidP="008A07E6">
    <w:pPr>
      <w:pStyle w:val="Intestazione"/>
      <w:tabs>
        <w:tab w:val="clear" w:pos="4819"/>
        <w:tab w:val="clear" w:pos="9638"/>
        <w:tab w:val="left" w:pos="2775"/>
      </w:tabs>
      <w:spacing w:after="0"/>
      <w:rPr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F3779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425D0"/>
    <w:multiLevelType w:val="multilevel"/>
    <w:tmpl w:val="C1882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CB6404"/>
    <w:multiLevelType w:val="multilevel"/>
    <w:tmpl w:val="8C32F18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B0012E"/>
    <w:multiLevelType w:val="hybridMultilevel"/>
    <w:tmpl w:val="F1D40F36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644927"/>
    <w:multiLevelType w:val="hybridMultilevel"/>
    <w:tmpl w:val="290AD6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D84EF8"/>
    <w:multiLevelType w:val="hybridMultilevel"/>
    <w:tmpl w:val="68367AC2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4B71C3"/>
    <w:multiLevelType w:val="hybridMultilevel"/>
    <w:tmpl w:val="2F124B0C"/>
    <w:lvl w:ilvl="0" w:tplc="5B74D29A">
      <w:start w:val="1"/>
      <w:numFmt w:val="decimal"/>
      <w:pStyle w:val="Balletto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76465D"/>
    <w:multiLevelType w:val="hybridMultilevel"/>
    <w:tmpl w:val="11AC69FE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3CF2B7A"/>
    <w:multiLevelType w:val="hybridMultilevel"/>
    <w:tmpl w:val="D38052B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985152"/>
    <w:multiLevelType w:val="hybridMultilevel"/>
    <w:tmpl w:val="E98AE6F8"/>
    <w:lvl w:ilvl="0" w:tplc="83E679A0">
      <w:numFmt w:val="bullet"/>
      <w:lvlText w:val="-"/>
      <w:lvlJc w:val="left"/>
      <w:pPr>
        <w:ind w:left="1644" w:hanging="360"/>
      </w:pPr>
      <w:rPr>
        <w:rFonts w:ascii="Calibri" w:eastAsia="Calibri" w:hAnsi="Calibri" w:cs="Calibri" w:hint="default"/>
        <w:color w:val="auto"/>
        <w:w w:val="100"/>
        <w:sz w:val="22"/>
        <w:szCs w:val="22"/>
        <w:lang w:val="it-IT" w:eastAsia="en-US" w:bidi="ar-SA"/>
      </w:rPr>
    </w:lvl>
    <w:lvl w:ilvl="1" w:tplc="04100019" w:tentative="1">
      <w:start w:val="1"/>
      <w:numFmt w:val="lowerLetter"/>
      <w:lvlText w:val="%2."/>
      <w:lvlJc w:val="left"/>
      <w:pPr>
        <w:ind w:left="2364" w:hanging="360"/>
      </w:pPr>
    </w:lvl>
    <w:lvl w:ilvl="2" w:tplc="0410001B" w:tentative="1">
      <w:start w:val="1"/>
      <w:numFmt w:val="lowerRoman"/>
      <w:lvlText w:val="%3."/>
      <w:lvlJc w:val="right"/>
      <w:pPr>
        <w:ind w:left="3084" w:hanging="180"/>
      </w:pPr>
    </w:lvl>
    <w:lvl w:ilvl="3" w:tplc="0410000F" w:tentative="1">
      <w:start w:val="1"/>
      <w:numFmt w:val="decimal"/>
      <w:lvlText w:val="%4."/>
      <w:lvlJc w:val="left"/>
      <w:pPr>
        <w:ind w:left="3804" w:hanging="360"/>
      </w:pPr>
    </w:lvl>
    <w:lvl w:ilvl="4" w:tplc="04100019" w:tentative="1">
      <w:start w:val="1"/>
      <w:numFmt w:val="lowerLetter"/>
      <w:lvlText w:val="%5."/>
      <w:lvlJc w:val="left"/>
      <w:pPr>
        <w:ind w:left="4524" w:hanging="360"/>
      </w:pPr>
    </w:lvl>
    <w:lvl w:ilvl="5" w:tplc="0410001B" w:tentative="1">
      <w:start w:val="1"/>
      <w:numFmt w:val="lowerRoman"/>
      <w:lvlText w:val="%6."/>
      <w:lvlJc w:val="right"/>
      <w:pPr>
        <w:ind w:left="5244" w:hanging="180"/>
      </w:pPr>
    </w:lvl>
    <w:lvl w:ilvl="6" w:tplc="0410000F" w:tentative="1">
      <w:start w:val="1"/>
      <w:numFmt w:val="decimal"/>
      <w:lvlText w:val="%7."/>
      <w:lvlJc w:val="left"/>
      <w:pPr>
        <w:ind w:left="5964" w:hanging="360"/>
      </w:pPr>
    </w:lvl>
    <w:lvl w:ilvl="7" w:tplc="04100019" w:tentative="1">
      <w:start w:val="1"/>
      <w:numFmt w:val="lowerLetter"/>
      <w:lvlText w:val="%8."/>
      <w:lvlJc w:val="left"/>
      <w:pPr>
        <w:ind w:left="6684" w:hanging="360"/>
      </w:pPr>
    </w:lvl>
    <w:lvl w:ilvl="8" w:tplc="0410001B" w:tentative="1">
      <w:start w:val="1"/>
      <w:numFmt w:val="lowerRoman"/>
      <w:lvlText w:val="%9."/>
      <w:lvlJc w:val="right"/>
      <w:pPr>
        <w:ind w:left="7404" w:hanging="180"/>
      </w:pPr>
    </w:lvl>
  </w:abstractNum>
  <w:abstractNum w:abstractNumId="10" w15:restartNumberingAfterBreak="0">
    <w:nsid w:val="163F2056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9C95A56"/>
    <w:multiLevelType w:val="hybridMultilevel"/>
    <w:tmpl w:val="B67062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D37888"/>
    <w:multiLevelType w:val="hybridMultilevel"/>
    <w:tmpl w:val="650E35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4A450B"/>
    <w:multiLevelType w:val="hybridMultilevel"/>
    <w:tmpl w:val="5740AC9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C86DA1"/>
    <w:multiLevelType w:val="hybridMultilevel"/>
    <w:tmpl w:val="BFB64898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146D18"/>
    <w:multiLevelType w:val="multilevel"/>
    <w:tmpl w:val="E124E2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C4F3887"/>
    <w:multiLevelType w:val="hybridMultilevel"/>
    <w:tmpl w:val="5740AC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1DD80FF3"/>
    <w:multiLevelType w:val="multilevel"/>
    <w:tmpl w:val="056077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31466FA"/>
    <w:multiLevelType w:val="hybridMultilevel"/>
    <w:tmpl w:val="D51C497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56A19E5"/>
    <w:multiLevelType w:val="hybridMultilevel"/>
    <w:tmpl w:val="75409F28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8158AB"/>
    <w:multiLevelType w:val="hybridMultilevel"/>
    <w:tmpl w:val="009E082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285936"/>
    <w:multiLevelType w:val="multilevel"/>
    <w:tmpl w:val="4D226C9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CC1296F"/>
    <w:multiLevelType w:val="multilevel"/>
    <w:tmpl w:val="8E62AC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DF55992"/>
    <w:multiLevelType w:val="hybridMultilevel"/>
    <w:tmpl w:val="06DECA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533C36"/>
    <w:multiLevelType w:val="hybridMultilevel"/>
    <w:tmpl w:val="371A4C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8F0D1A"/>
    <w:multiLevelType w:val="hybridMultilevel"/>
    <w:tmpl w:val="FAECDF78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4E86B73"/>
    <w:multiLevelType w:val="hybridMultilevel"/>
    <w:tmpl w:val="BAF83D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EE4F4E"/>
    <w:multiLevelType w:val="multilevel"/>
    <w:tmpl w:val="3FB2072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7F3128D"/>
    <w:multiLevelType w:val="hybridMultilevel"/>
    <w:tmpl w:val="A4526E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8A670EB"/>
    <w:multiLevelType w:val="hybridMultilevel"/>
    <w:tmpl w:val="7ABE3AE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0DB650F"/>
    <w:multiLevelType w:val="multilevel"/>
    <w:tmpl w:val="7AC65B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3A54708"/>
    <w:multiLevelType w:val="hybridMultilevel"/>
    <w:tmpl w:val="028C0D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4024494"/>
    <w:multiLevelType w:val="hybridMultilevel"/>
    <w:tmpl w:val="27EE1FA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5C60C43"/>
    <w:multiLevelType w:val="multilevel"/>
    <w:tmpl w:val="423A3E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97B4720"/>
    <w:multiLevelType w:val="multilevel"/>
    <w:tmpl w:val="D0087B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B8CBB1C"/>
    <w:multiLevelType w:val="hybridMultilevel"/>
    <w:tmpl w:val="57C44C36"/>
    <w:lvl w:ilvl="0" w:tplc="03C01E20">
      <w:start w:val="1"/>
      <w:numFmt w:val="decimal"/>
      <w:lvlText w:val="%1."/>
      <w:lvlJc w:val="left"/>
      <w:pPr>
        <w:ind w:left="360" w:hanging="360"/>
      </w:pPr>
    </w:lvl>
    <w:lvl w:ilvl="1" w:tplc="2862A142">
      <w:start w:val="1"/>
      <w:numFmt w:val="lowerLetter"/>
      <w:lvlText w:val="%2."/>
      <w:lvlJc w:val="left"/>
      <w:pPr>
        <w:ind w:left="1080" w:hanging="360"/>
      </w:pPr>
    </w:lvl>
    <w:lvl w:ilvl="2" w:tplc="06C063F8">
      <w:start w:val="1"/>
      <w:numFmt w:val="lowerRoman"/>
      <w:lvlText w:val="%3."/>
      <w:lvlJc w:val="right"/>
      <w:pPr>
        <w:ind w:left="1800" w:hanging="180"/>
      </w:pPr>
    </w:lvl>
    <w:lvl w:ilvl="3" w:tplc="A800A6E2">
      <w:start w:val="1"/>
      <w:numFmt w:val="decimal"/>
      <w:lvlText w:val="%4."/>
      <w:lvlJc w:val="left"/>
      <w:pPr>
        <w:ind w:left="2520" w:hanging="360"/>
      </w:pPr>
    </w:lvl>
    <w:lvl w:ilvl="4" w:tplc="BB461A34">
      <w:start w:val="1"/>
      <w:numFmt w:val="lowerLetter"/>
      <w:lvlText w:val="%5."/>
      <w:lvlJc w:val="left"/>
      <w:pPr>
        <w:ind w:left="3240" w:hanging="360"/>
      </w:pPr>
    </w:lvl>
    <w:lvl w:ilvl="5" w:tplc="974A6186">
      <w:start w:val="1"/>
      <w:numFmt w:val="lowerRoman"/>
      <w:lvlText w:val="%6."/>
      <w:lvlJc w:val="right"/>
      <w:pPr>
        <w:ind w:left="3960" w:hanging="180"/>
      </w:pPr>
    </w:lvl>
    <w:lvl w:ilvl="6" w:tplc="BEF41308">
      <w:start w:val="1"/>
      <w:numFmt w:val="decimal"/>
      <w:lvlText w:val="%7."/>
      <w:lvlJc w:val="left"/>
      <w:pPr>
        <w:ind w:left="4680" w:hanging="360"/>
      </w:pPr>
    </w:lvl>
    <w:lvl w:ilvl="7" w:tplc="5DA4CE3A">
      <w:start w:val="1"/>
      <w:numFmt w:val="lowerLetter"/>
      <w:lvlText w:val="%8."/>
      <w:lvlJc w:val="left"/>
      <w:pPr>
        <w:ind w:left="5400" w:hanging="360"/>
      </w:pPr>
    </w:lvl>
    <w:lvl w:ilvl="8" w:tplc="1FDCB2BA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CE61DB"/>
    <w:multiLevelType w:val="hybridMultilevel"/>
    <w:tmpl w:val="C3D8C6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E031A76"/>
    <w:multiLevelType w:val="multilevel"/>
    <w:tmpl w:val="A41EA3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1736CDD"/>
    <w:multiLevelType w:val="hybridMultilevel"/>
    <w:tmpl w:val="7222EB1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3313A57"/>
    <w:multiLevelType w:val="hybridMultilevel"/>
    <w:tmpl w:val="C4E61EB2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5A03094"/>
    <w:multiLevelType w:val="hybridMultilevel"/>
    <w:tmpl w:val="C3D8C6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A82626"/>
    <w:multiLevelType w:val="hybridMultilevel"/>
    <w:tmpl w:val="028C0D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E9D7B95"/>
    <w:multiLevelType w:val="hybridMultilevel"/>
    <w:tmpl w:val="FD204FE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28D1102"/>
    <w:multiLevelType w:val="multilevel"/>
    <w:tmpl w:val="5E6846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2965067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3F900F5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4AA1237"/>
    <w:multiLevelType w:val="multilevel"/>
    <w:tmpl w:val="DD7A16E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5053992"/>
    <w:multiLevelType w:val="multilevel"/>
    <w:tmpl w:val="C57CE12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3" w15:restartNumberingAfterBreak="0">
    <w:nsid w:val="66FD4266"/>
    <w:multiLevelType w:val="multilevel"/>
    <w:tmpl w:val="22E286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676C73F0"/>
    <w:multiLevelType w:val="hybridMultilevel"/>
    <w:tmpl w:val="1F28AB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82F2B34"/>
    <w:multiLevelType w:val="hybridMultilevel"/>
    <w:tmpl w:val="7FA8D976"/>
    <w:lvl w:ilvl="0" w:tplc="A9BC0F9E">
      <w:start w:val="1"/>
      <w:numFmt w:val="decimal"/>
      <w:lvlText w:val="%1."/>
      <w:lvlJc w:val="left"/>
      <w:pPr>
        <w:ind w:left="2041" w:hanging="34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C876043A">
      <w:numFmt w:val="bullet"/>
      <w:lvlText w:val=""/>
      <w:lvlJc w:val="left"/>
      <w:pPr>
        <w:ind w:left="2561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2" w:tplc="A50E970C">
      <w:numFmt w:val="bullet"/>
      <w:lvlText w:val="•"/>
      <w:lvlJc w:val="left"/>
      <w:pPr>
        <w:ind w:left="3598" w:hanging="360"/>
      </w:pPr>
      <w:rPr>
        <w:rFonts w:hint="default"/>
        <w:lang w:val="it-IT" w:eastAsia="en-US" w:bidi="ar-SA"/>
      </w:rPr>
    </w:lvl>
    <w:lvl w:ilvl="3" w:tplc="2DB84AB4">
      <w:numFmt w:val="bullet"/>
      <w:lvlText w:val="•"/>
      <w:lvlJc w:val="left"/>
      <w:pPr>
        <w:ind w:left="4636" w:hanging="360"/>
      </w:pPr>
      <w:rPr>
        <w:rFonts w:hint="default"/>
        <w:lang w:val="it-IT" w:eastAsia="en-US" w:bidi="ar-SA"/>
      </w:rPr>
    </w:lvl>
    <w:lvl w:ilvl="4" w:tplc="61BE0BF6">
      <w:numFmt w:val="bullet"/>
      <w:lvlText w:val="•"/>
      <w:lvlJc w:val="left"/>
      <w:pPr>
        <w:ind w:left="5675" w:hanging="360"/>
      </w:pPr>
      <w:rPr>
        <w:rFonts w:hint="default"/>
        <w:lang w:val="it-IT" w:eastAsia="en-US" w:bidi="ar-SA"/>
      </w:rPr>
    </w:lvl>
    <w:lvl w:ilvl="5" w:tplc="49EA0A38">
      <w:numFmt w:val="bullet"/>
      <w:lvlText w:val="•"/>
      <w:lvlJc w:val="left"/>
      <w:pPr>
        <w:ind w:left="6713" w:hanging="360"/>
      </w:pPr>
      <w:rPr>
        <w:rFonts w:hint="default"/>
        <w:lang w:val="it-IT" w:eastAsia="en-US" w:bidi="ar-SA"/>
      </w:rPr>
    </w:lvl>
    <w:lvl w:ilvl="6" w:tplc="7BE0CE8E">
      <w:numFmt w:val="bullet"/>
      <w:lvlText w:val="•"/>
      <w:lvlJc w:val="left"/>
      <w:pPr>
        <w:ind w:left="7752" w:hanging="360"/>
      </w:pPr>
      <w:rPr>
        <w:rFonts w:hint="default"/>
        <w:lang w:val="it-IT" w:eastAsia="en-US" w:bidi="ar-SA"/>
      </w:rPr>
    </w:lvl>
    <w:lvl w:ilvl="7" w:tplc="A25AF420">
      <w:numFmt w:val="bullet"/>
      <w:lvlText w:val="•"/>
      <w:lvlJc w:val="left"/>
      <w:pPr>
        <w:ind w:left="8790" w:hanging="360"/>
      </w:pPr>
      <w:rPr>
        <w:rFonts w:hint="default"/>
        <w:lang w:val="it-IT" w:eastAsia="en-US" w:bidi="ar-SA"/>
      </w:rPr>
    </w:lvl>
    <w:lvl w:ilvl="8" w:tplc="2B54A2B8">
      <w:numFmt w:val="bullet"/>
      <w:lvlText w:val="•"/>
      <w:lvlJc w:val="left"/>
      <w:pPr>
        <w:ind w:left="9829" w:hanging="360"/>
      </w:pPr>
      <w:rPr>
        <w:rFonts w:hint="default"/>
        <w:lang w:val="it-IT" w:eastAsia="en-US" w:bidi="ar-SA"/>
      </w:rPr>
    </w:lvl>
  </w:abstractNum>
  <w:abstractNum w:abstractNumId="56" w15:restartNumberingAfterBreak="0">
    <w:nsid w:val="6D454BA3"/>
    <w:multiLevelType w:val="hybridMultilevel"/>
    <w:tmpl w:val="128A829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FA56B3F"/>
    <w:multiLevelType w:val="multilevel"/>
    <w:tmpl w:val="367221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0B93BF1"/>
    <w:multiLevelType w:val="hybridMultilevel"/>
    <w:tmpl w:val="B4A0F5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18E18E1"/>
    <w:multiLevelType w:val="multilevel"/>
    <w:tmpl w:val="3A84645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764870AC"/>
    <w:multiLevelType w:val="hybridMultilevel"/>
    <w:tmpl w:val="6FAC7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81E5E8A"/>
    <w:multiLevelType w:val="hybridMultilevel"/>
    <w:tmpl w:val="A112DBB2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8BD3423"/>
    <w:multiLevelType w:val="hybridMultilevel"/>
    <w:tmpl w:val="B4A0F5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F506F12"/>
    <w:multiLevelType w:val="hybridMultilevel"/>
    <w:tmpl w:val="A9F21BD4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425608693">
    <w:abstractNumId w:val="39"/>
  </w:num>
  <w:num w:numId="2" w16cid:durableId="789935701">
    <w:abstractNumId w:val="32"/>
  </w:num>
  <w:num w:numId="3" w16cid:durableId="665087686">
    <w:abstractNumId w:val="63"/>
  </w:num>
  <w:num w:numId="4" w16cid:durableId="506865433">
    <w:abstractNumId w:val="18"/>
  </w:num>
  <w:num w:numId="5" w16cid:durableId="895700204">
    <w:abstractNumId w:val="52"/>
  </w:num>
  <w:num w:numId="6" w16cid:durableId="473376290">
    <w:abstractNumId w:val="11"/>
  </w:num>
  <w:num w:numId="7" w16cid:durableId="1693610585">
    <w:abstractNumId w:val="38"/>
  </w:num>
  <w:num w:numId="8" w16cid:durableId="743382819">
    <w:abstractNumId w:val="49"/>
  </w:num>
  <w:num w:numId="9" w16cid:durableId="1629579838">
    <w:abstractNumId w:val="48"/>
  </w:num>
  <w:num w:numId="10" w16cid:durableId="776560327">
    <w:abstractNumId w:val="10"/>
  </w:num>
  <w:num w:numId="11" w16cid:durableId="2092269496">
    <w:abstractNumId w:val="0"/>
  </w:num>
  <w:num w:numId="12" w16cid:durableId="1221360247">
    <w:abstractNumId w:val="3"/>
  </w:num>
  <w:num w:numId="13" w16cid:durableId="1574579907">
    <w:abstractNumId w:val="9"/>
  </w:num>
  <w:num w:numId="14" w16cid:durableId="1121916689">
    <w:abstractNumId w:val="55"/>
  </w:num>
  <w:num w:numId="15" w16cid:durableId="1084381860">
    <w:abstractNumId w:val="14"/>
  </w:num>
  <w:num w:numId="16" w16cid:durableId="1964997992">
    <w:abstractNumId w:val="56"/>
  </w:num>
  <w:num w:numId="17" w16cid:durableId="739131720">
    <w:abstractNumId w:val="21"/>
  </w:num>
  <w:num w:numId="18" w16cid:durableId="753280781">
    <w:abstractNumId w:val="34"/>
  </w:num>
  <w:num w:numId="19" w16cid:durableId="1253469163">
    <w:abstractNumId w:val="45"/>
  </w:num>
  <w:num w:numId="20" w16cid:durableId="251857786">
    <w:abstractNumId w:val="15"/>
  </w:num>
  <w:num w:numId="21" w16cid:durableId="1667588873">
    <w:abstractNumId w:val="60"/>
  </w:num>
  <w:num w:numId="22" w16cid:durableId="875854816">
    <w:abstractNumId w:val="8"/>
  </w:num>
  <w:num w:numId="23" w16cid:durableId="761951380">
    <w:abstractNumId w:val="30"/>
  </w:num>
  <w:num w:numId="24" w16cid:durableId="837186347">
    <w:abstractNumId w:val="12"/>
  </w:num>
  <w:num w:numId="25" w16cid:durableId="1583567870">
    <w:abstractNumId w:val="25"/>
  </w:num>
  <w:num w:numId="26" w16cid:durableId="775368213">
    <w:abstractNumId w:val="31"/>
  </w:num>
  <w:num w:numId="27" w16cid:durableId="1751342360">
    <w:abstractNumId w:val="28"/>
  </w:num>
  <w:num w:numId="28" w16cid:durableId="413626135">
    <w:abstractNumId w:val="40"/>
  </w:num>
  <w:num w:numId="29" w16cid:durableId="335422674">
    <w:abstractNumId w:val="20"/>
  </w:num>
  <w:num w:numId="30" w16cid:durableId="1660839475">
    <w:abstractNumId w:val="61"/>
  </w:num>
  <w:num w:numId="31" w16cid:durableId="1242714042">
    <w:abstractNumId w:val="42"/>
  </w:num>
  <w:num w:numId="32" w16cid:durableId="1999579793">
    <w:abstractNumId w:val="7"/>
  </w:num>
  <w:num w:numId="33" w16cid:durableId="748313535">
    <w:abstractNumId w:val="5"/>
  </w:num>
  <w:num w:numId="34" w16cid:durableId="1554999398">
    <w:abstractNumId w:val="22"/>
  </w:num>
  <w:num w:numId="35" w16cid:durableId="1857304842">
    <w:abstractNumId w:val="46"/>
  </w:num>
  <w:num w:numId="36" w16cid:durableId="1588415818">
    <w:abstractNumId w:val="44"/>
  </w:num>
  <w:num w:numId="37" w16cid:durableId="403920972">
    <w:abstractNumId w:val="4"/>
  </w:num>
  <w:num w:numId="38" w16cid:durableId="883250202">
    <w:abstractNumId w:val="26"/>
  </w:num>
  <w:num w:numId="39" w16cid:durableId="1978295368">
    <w:abstractNumId w:val="54"/>
  </w:num>
  <w:num w:numId="40" w16cid:durableId="1257591939">
    <w:abstractNumId w:val="58"/>
  </w:num>
  <w:num w:numId="41" w16cid:durableId="139272986">
    <w:abstractNumId w:val="62"/>
  </w:num>
  <w:num w:numId="42" w16cid:durableId="1633944513">
    <w:abstractNumId w:val="17"/>
  </w:num>
  <w:num w:numId="43" w16cid:durableId="1684822728">
    <w:abstractNumId w:val="43"/>
  </w:num>
  <w:num w:numId="44" w16cid:durableId="574897406">
    <w:abstractNumId w:val="35"/>
  </w:num>
  <w:num w:numId="45" w16cid:durableId="50886716">
    <w:abstractNumId w:val="13"/>
  </w:num>
  <w:num w:numId="46" w16cid:durableId="1983728589">
    <w:abstractNumId w:val="6"/>
  </w:num>
  <w:num w:numId="47" w16cid:durableId="178546487">
    <w:abstractNumId w:val="6"/>
    <w:lvlOverride w:ilvl="0">
      <w:startOverride w:val="1"/>
    </w:lvlOverride>
  </w:num>
  <w:num w:numId="48" w16cid:durableId="1393233193">
    <w:abstractNumId w:val="64"/>
  </w:num>
  <w:num w:numId="49" w16cid:durableId="1591700319">
    <w:abstractNumId w:val="59"/>
  </w:num>
  <w:num w:numId="50" w16cid:durableId="1781951557">
    <w:abstractNumId w:val="51"/>
  </w:num>
  <w:num w:numId="51" w16cid:durableId="693387400">
    <w:abstractNumId w:val="53"/>
  </w:num>
  <w:num w:numId="52" w16cid:durableId="1336954703">
    <w:abstractNumId w:val="47"/>
  </w:num>
  <w:num w:numId="53" w16cid:durableId="376780248">
    <w:abstractNumId w:val="37"/>
  </w:num>
  <w:num w:numId="54" w16cid:durableId="802573901">
    <w:abstractNumId w:val="41"/>
  </w:num>
  <w:num w:numId="55" w16cid:durableId="877550719">
    <w:abstractNumId w:val="23"/>
  </w:num>
  <w:num w:numId="56" w16cid:durableId="747270959">
    <w:abstractNumId w:val="36"/>
  </w:num>
  <w:num w:numId="57" w16cid:durableId="1301838319">
    <w:abstractNumId w:val="19"/>
  </w:num>
  <w:num w:numId="58" w16cid:durableId="1405832921">
    <w:abstractNumId w:val="16"/>
  </w:num>
  <w:num w:numId="59" w16cid:durableId="132454700">
    <w:abstractNumId w:val="24"/>
  </w:num>
  <w:num w:numId="60" w16cid:durableId="244341061">
    <w:abstractNumId w:val="50"/>
  </w:num>
  <w:num w:numId="61" w16cid:durableId="1530946918">
    <w:abstractNumId w:val="1"/>
  </w:num>
  <w:num w:numId="62" w16cid:durableId="1321230164">
    <w:abstractNumId w:val="33"/>
  </w:num>
  <w:num w:numId="63" w16cid:durableId="762606716">
    <w:abstractNumId w:val="57"/>
  </w:num>
  <w:num w:numId="64" w16cid:durableId="721640551">
    <w:abstractNumId w:val="2"/>
  </w:num>
  <w:num w:numId="65" w16cid:durableId="1803036045">
    <w:abstractNumId w:val="29"/>
  </w:num>
  <w:num w:numId="66" w16cid:durableId="188574677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rNaABNZVgUsAAAA"/>
  </w:docVars>
  <w:rsids>
    <w:rsidRoot w:val="0015491C"/>
    <w:rsid w:val="00007522"/>
    <w:rsid w:val="0001590D"/>
    <w:rsid w:val="00017FA8"/>
    <w:rsid w:val="000264E0"/>
    <w:rsid w:val="000519E7"/>
    <w:rsid w:val="0006152E"/>
    <w:rsid w:val="00064FED"/>
    <w:rsid w:val="000709BF"/>
    <w:rsid w:val="00087700"/>
    <w:rsid w:val="000A39CA"/>
    <w:rsid w:val="000B3CAB"/>
    <w:rsid w:val="000B4247"/>
    <w:rsid w:val="000D7C63"/>
    <w:rsid w:val="000F31B6"/>
    <w:rsid w:val="000F3B62"/>
    <w:rsid w:val="000F4B23"/>
    <w:rsid w:val="000F7B90"/>
    <w:rsid w:val="001117C2"/>
    <w:rsid w:val="00127803"/>
    <w:rsid w:val="00141448"/>
    <w:rsid w:val="0015491C"/>
    <w:rsid w:val="001A2B2C"/>
    <w:rsid w:val="001B0258"/>
    <w:rsid w:val="001C00AE"/>
    <w:rsid w:val="001D4BED"/>
    <w:rsid w:val="001E33D4"/>
    <w:rsid w:val="001E35C9"/>
    <w:rsid w:val="001E6EB1"/>
    <w:rsid w:val="001E7F59"/>
    <w:rsid w:val="001F4776"/>
    <w:rsid w:val="00200970"/>
    <w:rsid w:val="002011A5"/>
    <w:rsid w:val="0020351F"/>
    <w:rsid w:val="00216288"/>
    <w:rsid w:val="00236FD1"/>
    <w:rsid w:val="00244DE9"/>
    <w:rsid w:val="00271040"/>
    <w:rsid w:val="00274305"/>
    <w:rsid w:val="00287667"/>
    <w:rsid w:val="002A16D8"/>
    <w:rsid w:val="002B7E5B"/>
    <w:rsid w:val="002C0FB7"/>
    <w:rsid w:val="002C51EA"/>
    <w:rsid w:val="002D16A1"/>
    <w:rsid w:val="002E332D"/>
    <w:rsid w:val="00303BB5"/>
    <w:rsid w:val="003218FB"/>
    <w:rsid w:val="00324239"/>
    <w:rsid w:val="00324EDE"/>
    <w:rsid w:val="00364C57"/>
    <w:rsid w:val="003938EA"/>
    <w:rsid w:val="0039461B"/>
    <w:rsid w:val="003B062F"/>
    <w:rsid w:val="003C7531"/>
    <w:rsid w:val="003D540B"/>
    <w:rsid w:val="003D5E63"/>
    <w:rsid w:val="00405F5C"/>
    <w:rsid w:val="0042060C"/>
    <w:rsid w:val="00424737"/>
    <w:rsid w:val="0046409C"/>
    <w:rsid w:val="00471076"/>
    <w:rsid w:val="00483688"/>
    <w:rsid w:val="004A33FC"/>
    <w:rsid w:val="004A574E"/>
    <w:rsid w:val="004E59F5"/>
    <w:rsid w:val="004F46A2"/>
    <w:rsid w:val="00506175"/>
    <w:rsid w:val="00524074"/>
    <w:rsid w:val="005268C0"/>
    <w:rsid w:val="00527F8A"/>
    <w:rsid w:val="00532AD6"/>
    <w:rsid w:val="005A4AEF"/>
    <w:rsid w:val="005B2746"/>
    <w:rsid w:val="005C50D9"/>
    <w:rsid w:val="005E1153"/>
    <w:rsid w:val="005E4FEB"/>
    <w:rsid w:val="005F6E4A"/>
    <w:rsid w:val="005F7117"/>
    <w:rsid w:val="0062042B"/>
    <w:rsid w:val="0062215D"/>
    <w:rsid w:val="006264BF"/>
    <w:rsid w:val="00634E21"/>
    <w:rsid w:val="00643A10"/>
    <w:rsid w:val="00672D8C"/>
    <w:rsid w:val="00676635"/>
    <w:rsid w:val="0068585D"/>
    <w:rsid w:val="006A12E7"/>
    <w:rsid w:val="006A6E48"/>
    <w:rsid w:val="006C2FC0"/>
    <w:rsid w:val="006D62B3"/>
    <w:rsid w:val="00705F67"/>
    <w:rsid w:val="0072540B"/>
    <w:rsid w:val="007272F0"/>
    <w:rsid w:val="00735D9D"/>
    <w:rsid w:val="00751B0E"/>
    <w:rsid w:val="00753691"/>
    <w:rsid w:val="0078783B"/>
    <w:rsid w:val="00787D33"/>
    <w:rsid w:val="007B4271"/>
    <w:rsid w:val="007D01EE"/>
    <w:rsid w:val="007F6A09"/>
    <w:rsid w:val="00802FB3"/>
    <w:rsid w:val="00805088"/>
    <w:rsid w:val="008245BA"/>
    <w:rsid w:val="008314DE"/>
    <w:rsid w:val="00835CE5"/>
    <w:rsid w:val="0084530D"/>
    <w:rsid w:val="00856E49"/>
    <w:rsid w:val="008609B4"/>
    <w:rsid w:val="00882780"/>
    <w:rsid w:val="008838E7"/>
    <w:rsid w:val="00883D9C"/>
    <w:rsid w:val="008A07E6"/>
    <w:rsid w:val="008E5CB7"/>
    <w:rsid w:val="00901F02"/>
    <w:rsid w:val="00907372"/>
    <w:rsid w:val="00912309"/>
    <w:rsid w:val="00915C5A"/>
    <w:rsid w:val="00925CE1"/>
    <w:rsid w:val="009261CB"/>
    <w:rsid w:val="00936C6C"/>
    <w:rsid w:val="00942199"/>
    <w:rsid w:val="009522D5"/>
    <w:rsid w:val="009535BF"/>
    <w:rsid w:val="00955D5B"/>
    <w:rsid w:val="009734E2"/>
    <w:rsid w:val="009923B5"/>
    <w:rsid w:val="00996680"/>
    <w:rsid w:val="00996F62"/>
    <w:rsid w:val="009A0678"/>
    <w:rsid w:val="009B4658"/>
    <w:rsid w:val="009E0407"/>
    <w:rsid w:val="009E3267"/>
    <w:rsid w:val="00A274A8"/>
    <w:rsid w:val="00A27C61"/>
    <w:rsid w:val="00A37973"/>
    <w:rsid w:val="00A53BEB"/>
    <w:rsid w:val="00A717A5"/>
    <w:rsid w:val="00A77402"/>
    <w:rsid w:val="00A944FC"/>
    <w:rsid w:val="00AB74D4"/>
    <w:rsid w:val="00AB7849"/>
    <w:rsid w:val="00AD481B"/>
    <w:rsid w:val="00AF700B"/>
    <w:rsid w:val="00B337C6"/>
    <w:rsid w:val="00BA138B"/>
    <w:rsid w:val="00BD64CA"/>
    <w:rsid w:val="00BF6269"/>
    <w:rsid w:val="00C07A0D"/>
    <w:rsid w:val="00C20ACC"/>
    <w:rsid w:val="00C603A5"/>
    <w:rsid w:val="00C67ED5"/>
    <w:rsid w:val="00C8080E"/>
    <w:rsid w:val="00C81D16"/>
    <w:rsid w:val="00CA5195"/>
    <w:rsid w:val="00CB27C4"/>
    <w:rsid w:val="00CB78B1"/>
    <w:rsid w:val="00CC1B28"/>
    <w:rsid w:val="00CD3044"/>
    <w:rsid w:val="00CD4764"/>
    <w:rsid w:val="00CF28B1"/>
    <w:rsid w:val="00D1320C"/>
    <w:rsid w:val="00D2607F"/>
    <w:rsid w:val="00D27A53"/>
    <w:rsid w:val="00D331D6"/>
    <w:rsid w:val="00D4090E"/>
    <w:rsid w:val="00D877E9"/>
    <w:rsid w:val="00D90663"/>
    <w:rsid w:val="00D90BA1"/>
    <w:rsid w:val="00DB4489"/>
    <w:rsid w:val="00DC397F"/>
    <w:rsid w:val="00DE6B18"/>
    <w:rsid w:val="00DE7DC3"/>
    <w:rsid w:val="00DF2D29"/>
    <w:rsid w:val="00E35AE5"/>
    <w:rsid w:val="00E35CC3"/>
    <w:rsid w:val="00E542C0"/>
    <w:rsid w:val="00E57CC1"/>
    <w:rsid w:val="00E7308E"/>
    <w:rsid w:val="00E75AC5"/>
    <w:rsid w:val="00E76F61"/>
    <w:rsid w:val="00E93932"/>
    <w:rsid w:val="00E95FE2"/>
    <w:rsid w:val="00EA153A"/>
    <w:rsid w:val="00EA21D4"/>
    <w:rsid w:val="00EA3BF8"/>
    <w:rsid w:val="00EB5195"/>
    <w:rsid w:val="00EC0F01"/>
    <w:rsid w:val="00EC7441"/>
    <w:rsid w:val="00ED5ACD"/>
    <w:rsid w:val="00EE07CF"/>
    <w:rsid w:val="00EE5AEE"/>
    <w:rsid w:val="00EE76EE"/>
    <w:rsid w:val="00F16398"/>
    <w:rsid w:val="00F16B89"/>
    <w:rsid w:val="00F176B9"/>
    <w:rsid w:val="00F24AA3"/>
    <w:rsid w:val="00F2709C"/>
    <w:rsid w:val="00F337BC"/>
    <w:rsid w:val="00F523C6"/>
    <w:rsid w:val="00F53430"/>
    <w:rsid w:val="00F66575"/>
    <w:rsid w:val="00F77B92"/>
    <w:rsid w:val="00F931F2"/>
    <w:rsid w:val="00FC6393"/>
    <w:rsid w:val="00FE3A53"/>
    <w:rsid w:val="00FE630D"/>
    <w:rsid w:val="00FF7A57"/>
    <w:rsid w:val="07C92D94"/>
    <w:rsid w:val="23A05175"/>
    <w:rsid w:val="5E0D4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07372"/>
    <w:pPr>
      <w:spacing w:before="120" w:after="120" w:line="320" w:lineRule="exact"/>
      <w:jc w:val="both"/>
    </w:pPr>
    <w:rPr>
      <w:rFonts w:ascii="Circe" w:hAnsi="Circe"/>
      <w:color w:val="000000" w:themeColor="text1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9073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link w:val="ParagrafoelencoCarattere"/>
    <w:uiPriority w:val="1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07372"/>
    <w:pPr>
      <w:tabs>
        <w:tab w:val="clear" w:pos="4819"/>
        <w:tab w:val="clear" w:pos="9638"/>
        <w:tab w:val="left" w:pos="4335"/>
      </w:tabs>
      <w:spacing w:before="180" w:line="360" w:lineRule="exact"/>
    </w:pPr>
    <w:rPr>
      <w:b/>
      <w:bCs/>
      <w:sz w:val="24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Menzionenonrisolta">
    <w:name w:val="Unresolved Mention"/>
    <w:basedOn w:val="Carpredefinitoparagrafo"/>
    <w:uiPriority w:val="99"/>
    <w:semiHidden/>
    <w:unhideWhenUsed/>
    <w:rsid w:val="00CD3044"/>
    <w:rPr>
      <w:color w:val="605E5C"/>
      <w:shd w:val="clear" w:color="auto" w:fill="E1DFDD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9073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ellasemplice-1">
    <w:name w:val="Plain Table 1"/>
    <w:basedOn w:val="Tabellanormale"/>
    <w:uiPriority w:val="41"/>
    <w:rsid w:val="00907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llegamentovisitato">
    <w:name w:val="FollowedHyperlink"/>
    <w:basedOn w:val="Carpredefinitoparagrafo"/>
    <w:uiPriority w:val="99"/>
    <w:semiHidden/>
    <w:unhideWhenUsed/>
    <w:rsid w:val="00907372"/>
    <w:rPr>
      <w:color w:val="954F72" w:themeColor="followedHyperlink"/>
      <w:u w:val="single"/>
    </w:rPr>
  </w:style>
  <w:style w:type="paragraph" w:styleId="Didascalia">
    <w:name w:val="caption"/>
    <w:basedOn w:val="Normale"/>
    <w:next w:val="Normale"/>
    <w:uiPriority w:val="35"/>
    <w:unhideWhenUsed/>
    <w:qFormat/>
    <w:rsid w:val="00F16B89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alletto">
    <w:name w:val="Balletto"/>
    <w:basedOn w:val="Paragrafoelenco"/>
    <w:link w:val="BallettoCarattere"/>
    <w:qFormat/>
    <w:rsid w:val="001E35C9"/>
    <w:pPr>
      <w:numPr>
        <w:numId w:val="46"/>
      </w:numPr>
      <w:ind w:left="284" w:hanging="284"/>
    </w:pPr>
  </w:style>
  <w:style w:type="character" w:customStyle="1" w:styleId="ParagrafoelencoCarattere">
    <w:name w:val="Paragrafo elenco Carattere"/>
    <w:basedOn w:val="Carpredefinitoparagrafo"/>
    <w:link w:val="Paragrafoelenco"/>
    <w:uiPriority w:val="1"/>
    <w:rsid w:val="001E35C9"/>
    <w:rPr>
      <w:rFonts w:ascii="Circe" w:hAnsi="Circe"/>
      <w:color w:val="000000" w:themeColor="text1"/>
    </w:rPr>
  </w:style>
  <w:style w:type="character" w:customStyle="1" w:styleId="BallettoCarattere">
    <w:name w:val="Balletto Carattere"/>
    <w:basedOn w:val="ParagrafoelencoCarattere"/>
    <w:link w:val="Balletto"/>
    <w:rsid w:val="001E35C9"/>
    <w:rPr>
      <w:rFonts w:ascii="Circe" w:hAnsi="Circe"/>
      <w:color w:val="000000" w:themeColor="text1"/>
    </w:rPr>
  </w:style>
  <w:style w:type="paragraph" w:styleId="Nessunaspaziatura">
    <w:name w:val="No Spacing"/>
    <w:uiPriority w:val="1"/>
    <w:qFormat/>
    <w:rsid w:val="001E35C9"/>
    <w:pPr>
      <w:spacing w:after="0" w:line="240" w:lineRule="auto"/>
      <w:jc w:val="both"/>
    </w:pPr>
    <w:rPr>
      <w:rFonts w:ascii="Circe" w:hAnsi="Circe"/>
      <w:color w:val="000000" w:themeColor="text1"/>
    </w:rPr>
  </w:style>
  <w:style w:type="paragraph" w:customStyle="1" w:styleId="paragraph">
    <w:name w:val="paragraph"/>
    <w:basedOn w:val="Normale"/>
    <w:rsid w:val="00AB784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AB7849"/>
  </w:style>
  <w:style w:type="character" w:customStyle="1" w:styleId="eop">
    <w:name w:val="eop"/>
    <w:basedOn w:val="Carpredefinitoparagrafo"/>
    <w:rsid w:val="00AB7849"/>
  </w:style>
  <w:style w:type="table" w:customStyle="1" w:styleId="TableNormal">
    <w:name w:val="Table Normal"/>
    <w:uiPriority w:val="2"/>
    <w:semiHidden/>
    <w:unhideWhenUsed/>
    <w:qFormat/>
    <w:rsid w:val="00D4090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24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92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4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3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add8574-af8f-4dc5-a7f0-945b875ef72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A777BF7AEBCFC4686446D9BB2AE6EDD" ma:contentTypeVersion="15" ma:contentTypeDescription="Creare un nuovo documento." ma:contentTypeScope="" ma:versionID="bb5da3ca13f36ea581f08a965db42337">
  <xsd:schema xmlns:xsd="http://www.w3.org/2001/XMLSchema" xmlns:xs="http://www.w3.org/2001/XMLSchema" xmlns:p="http://schemas.microsoft.com/office/2006/metadata/properties" xmlns:ns3="5add8574-af8f-4dc5-a7f0-945b875ef722" xmlns:ns4="4ea46477-5043-404e-baec-ca7508b04c5e" targetNamespace="http://schemas.microsoft.com/office/2006/metadata/properties" ma:root="true" ma:fieldsID="2fb210ab02a21463ca62524210b5af65" ns3:_="" ns4:_="">
    <xsd:import namespace="5add8574-af8f-4dc5-a7f0-945b875ef722"/>
    <xsd:import namespace="4ea46477-5043-404e-baec-ca7508b04c5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dd8574-af8f-4dc5-a7f0-945b875ef7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46477-5043-404e-baec-ca7508b04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B133A3-F9A8-46F6-8834-974C5F7F63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5add8574-af8f-4dc5-a7f0-945b875ef722"/>
  </ds:schemaRefs>
</ds:datastoreItem>
</file>

<file path=customXml/itemProps3.xml><?xml version="1.0" encoding="utf-8"?>
<ds:datastoreItem xmlns:ds="http://schemas.openxmlformats.org/officeDocument/2006/customXml" ds:itemID="{CF2614D3-B517-4831-99FB-7FDF307574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dd8574-af8f-4dc5-a7f0-945b875ef722"/>
    <ds:schemaRef ds:uri="4ea46477-5043-404e-baec-ca7508b04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3</Pages>
  <Words>462</Words>
  <Characters>2699</Characters>
  <Application>Microsoft Office Word</Application>
  <DocSecurity>0</DocSecurity>
  <Lines>69</Lines>
  <Paragraphs>3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di Roma Tor Vergata</vt:lpstr>
    </vt:vector>
  </TitlesOfParts>
  <Manager>Max.Schiraldi@uniroma2.eu</Manager>
  <Company>Università degli Studi di Roma Tor Vergata</Company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Eleonora Marra;Serena Sposato</dc:creator>
  <cp:keywords>Università degli Studi di Roma Tor Vergata</cp:keywords>
  <dc:description>Università degli Studi di Roma Tor Vergata</dc:description>
  <cp:lastModifiedBy>gabriele pulcini</cp:lastModifiedBy>
  <cp:revision>6</cp:revision>
  <cp:lastPrinted>2026-04-23T12:43:00Z</cp:lastPrinted>
  <dcterms:created xsi:type="dcterms:W3CDTF">2026-04-23T12:43:00Z</dcterms:created>
  <dcterms:modified xsi:type="dcterms:W3CDTF">2026-04-26T11:47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777BF7AEBCFC4686446D9BB2AE6EDD</vt:lpwstr>
  </property>
  <property fmtid="{D5CDD505-2E9C-101B-9397-08002B2CF9AE}" pid="3" name="MediaServiceImageTags">
    <vt:lpwstr/>
  </property>
</Properties>
</file>